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570" w:type="dxa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1034"/>
        <w:gridCol w:w="8821"/>
      </w:tblGrid>
      <w:tr w:rsidR="0012787D" w:rsidRPr="00E8574B" w14:paraId="34EEB879" w14:textId="77777777" w:rsidTr="29F4C42A">
        <w:trPr>
          <w:trHeight w:val="539"/>
        </w:trPr>
        <w:tc>
          <w:tcPr>
            <w:tcW w:w="1034" w:type="dxa"/>
            <w:vMerge w:val="restart"/>
            <w:shd w:val="clear" w:color="auto" w:fill="auto"/>
            <w:vAlign w:val="center"/>
          </w:tcPr>
          <w:p w14:paraId="4E59392A" w14:textId="77777777" w:rsidR="0012787D" w:rsidRPr="00E8574B" w:rsidRDefault="00A9725B" w:rsidP="0012787D">
            <w:pPr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0B37C379" wp14:editId="29F4C42A">
                  <wp:extent cx="518160" cy="685800"/>
                  <wp:effectExtent l="0" t="0" r="0" b="0"/>
                  <wp:docPr id="1" name="Picture 1" descr="SKANReg Logo (BW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16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21" w:type="dxa"/>
            <w:shd w:val="clear" w:color="auto" w:fill="auto"/>
            <w:vAlign w:val="center"/>
          </w:tcPr>
          <w:p w14:paraId="4FF2E958" w14:textId="77777777" w:rsidR="0012787D" w:rsidRPr="00E8574B" w:rsidRDefault="00F62496" w:rsidP="008705E0">
            <w:pPr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  <w:r w:rsidRPr="00E8574B">
              <w:rPr>
                <w:rFonts w:ascii="Arial" w:hAnsi="Arial" w:cs="Arial"/>
                <w:b/>
                <w:sz w:val="28"/>
                <w:szCs w:val="28"/>
                <w:u w:val="single"/>
              </w:rPr>
              <w:t>Registration Procedure (RP</w:t>
            </w:r>
            <w:r w:rsidR="008705E0">
              <w:rPr>
                <w:rFonts w:ascii="Arial" w:hAnsi="Arial" w:cs="Arial"/>
                <w:b/>
                <w:sz w:val="28"/>
                <w:szCs w:val="28"/>
                <w:u w:val="single"/>
              </w:rPr>
              <w:t>34</w:t>
            </w:r>
            <w:r w:rsidR="00006188" w:rsidRPr="00E8574B">
              <w:rPr>
                <w:rFonts w:ascii="Arial" w:hAnsi="Arial" w:cs="Arial"/>
                <w:b/>
                <w:sz w:val="28"/>
                <w:szCs w:val="28"/>
                <w:u w:val="single"/>
              </w:rPr>
              <w:t>)</w:t>
            </w:r>
            <w:r w:rsidR="0012787D" w:rsidRPr="00E8574B">
              <w:rPr>
                <w:rFonts w:ascii="Arial" w:hAnsi="Arial" w:cs="Arial"/>
                <w:b/>
                <w:sz w:val="28"/>
                <w:szCs w:val="28"/>
                <w:u w:val="single"/>
              </w:rPr>
              <w:t>:</w:t>
            </w:r>
          </w:p>
        </w:tc>
      </w:tr>
      <w:tr w:rsidR="0012787D" w:rsidRPr="00E8574B" w14:paraId="4979C7CD" w14:textId="77777777" w:rsidTr="29F4C42A">
        <w:trPr>
          <w:trHeight w:val="534"/>
        </w:trPr>
        <w:tc>
          <w:tcPr>
            <w:tcW w:w="1034" w:type="dxa"/>
            <w:vMerge/>
          </w:tcPr>
          <w:p w14:paraId="4527DC30" w14:textId="77777777" w:rsidR="0012787D" w:rsidRPr="00E8574B" w:rsidRDefault="0012787D" w:rsidP="00E8574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821" w:type="dxa"/>
            <w:shd w:val="clear" w:color="auto" w:fill="auto"/>
            <w:vAlign w:val="center"/>
          </w:tcPr>
          <w:p w14:paraId="2536FC4C" w14:textId="77777777" w:rsidR="00710387" w:rsidRPr="00E8574B" w:rsidRDefault="00702FCE" w:rsidP="0012787D">
            <w:pPr>
              <w:rPr>
                <w:rFonts w:ascii="Arial" w:hAnsi="Arial" w:cs="Arial"/>
                <w:sz w:val="16"/>
                <w:szCs w:val="16"/>
              </w:rPr>
            </w:pPr>
            <w:r w:rsidRPr="00E8574B">
              <w:rPr>
                <w:rFonts w:ascii="Arial" w:hAnsi="Arial" w:cs="Arial"/>
                <w:b/>
              </w:rPr>
              <w:t xml:space="preserve">Documentation to be submitted </w:t>
            </w:r>
            <w:r w:rsidR="009861E6" w:rsidRPr="00E8574B">
              <w:rPr>
                <w:rFonts w:ascii="Arial" w:hAnsi="Arial" w:cs="Arial"/>
                <w:b/>
              </w:rPr>
              <w:t xml:space="preserve">for </w:t>
            </w:r>
            <w:r w:rsidR="008705E0" w:rsidRPr="008705E0">
              <w:rPr>
                <w:rFonts w:ascii="Arial" w:hAnsi="Arial" w:cs="Arial"/>
                <w:b/>
                <w:szCs w:val="32"/>
              </w:rPr>
              <w:t xml:space="preserve">Certificate </w:t>
            </w:r>
            <w:proofErr w:type="gramStart"/>
            <w:r w:rsidR="008705E0" w:rsidRPr="008705E0">
              <w:rPr>
                <w:rFonts w:ascii="Arial" w:hAnsi="Arial" w:cs="Arial"/>
                <w:b/>
                <w:szCs w:val="32"/>
              </w:rPr>
              <w:t>Of</w:t>
            </w:r>
            <w:proofErr w:type="gramEnd"/>
            <w:r w:rsidR="008705E0" w:rsidRPr="008705E0">
              <w:rPr>
                <w:rFonts w:ascii="Arial" w:hAnsi="Arial" w:cs="Arial"/>
                <w:b/>
                <w:szCs w:val="32"/>
              </w:rPr>
              <w:t xml:space="preserve"> Insurance Or Other Financial Security In Respect Of Liability For The Removal Of Wrecks</w:t>
            </w:r>
            <w:r w:rsidR="008705E0" w:rsidRPr="00E8574B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12787D" w:rsidRPr="00E8574B" w14:paraId="01ED8594" w14:textId="77777777" w:rsidTr="29F4C42A">
        <w:trPr>
          <w:trHeight w:val="61"/>
        </w:trPr>
        <w:tc>
          <w:tcPr>
            <w:tcW w:w="9855" w:type="dxa"/>
            <w:gridSpan w:val="2"/>
            <w:shd w:val="clear" w:color="auto" w:fill="auto"/>
          </w:tcPr>
          <w:p w14:paraId="5FF2D54B" w14:textId="77777777" w:rsidR="0012787D" w:rsidRPr="00E8574B" w:rsidRDefault="0012787D" w:rsidP="0012787D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</w:tc>
      </w:tr>
    </w:tbl>
    <w:p w14:paraId="102A1E63" w14:textId="77777777" w:rsidR="008705E0" w:rsidRDefault="008705E0" w:rsidP="0012787D">
      <w:pPr>
        <w:jc w:val="center"/>
        <w:rPr>
          <w:rFonts w:ascii="Arial" w:hAnsi="Arial" w:cs="Arial"/>
          <w:b/>
          <w:sz w:val="16"/>
          <w:szCs w:val="16"/>
        </w:rPr>
      </w:pPr>
    </w:p>
    <w:p w14:paraId="3ADC8878" w14:textId="77777777" w:rsidR="00710387" w:rsidRPr="00230F25" w:rsidRDefault="00230F25" w:rsidP="0012787D">
      <w:pPr>
        <w:jc w:val="center"/>
        <w:rPr>
          <w:rFonts w:ascii="Arial" w:hAnsi="Arial" w:cs="Arial"/>
          <w:b/>
          <w:sz w:val="16"/>
          <w:szCs w:val="16"/>
        </w:rPr>
      </w:pPr>
      <w:r w:rsidRPr="00230F25">
        <w:rPr>
          <w:rFonts w:ascii="Arial" w:hAnsi="Arial" w:cs="Arial"/>
          <w:b/>
          <w:sz w:val="16"/>
          <w:szCs w:val="16"/>
        </w:rPr>
        <w:t>This checklist is used as an indication to allow an Owner/MR to check the documents required for registration.  Please complete the relevant sections of the checklist and submit with application form and supporting documents.</w:t>
      </w:r>
      <w:r w:rsidRPr="00230F25">
        <w:rPr>
          <w:rFonts w:ascii="Arial" w:hAnsi="Arial" w:cs="Arial"/>
          <w:b/>
          <w:sz w:val="16"/>
          <w:szCs w:val="16"/>
        </w:rPr>
        <w:br/>
      </w:r>
    </w:p>
    <w:p w14:paraId="396C3F88" w14:textId="77777777" w:rsidR="00B3295A" w:rsidRPr="00230F25" w:rsidRDefault="00B3295A" w:rsidP="00B3295A">
      <w:pPr>
        <w:jc w:val="center"/>
        <w:rPr>
          <w:rFonts w:ascii="Arial" w:hAnsi="Arial" w:cs="Arial"/>
          <w:b/>
          <w:sz w:val="16"/>
          <w:szCs w:val="16"/>
        </w:rPr>
      </w:pPr>
      <w:r w:rsidRPr="00230F25">
        <w:rPr>
          <w:rFonts w:ascii="Arial" w:hAnsi="Arial" w:cs="Arial"/>
          <w:b/>
          <w:sz w:val="16"/>
          <w:szCs w:val="16"/>
        </w:rPr>
        <w:t>All documents are to be submitted in the English Language.  Where the document has been issued in a language other than English, then a True Translation into English is to be attached to it.</w:t>
      </w:r>
    </w:p>
    <w:p w14:paraId="08CE1961" w14:textId="77777777" w:rsidR="00B3295A" w:rsidRPr="00230F25" w:rsidRDefault="00B3295A" w:rsidP="00B3295A">
      <w:pPr>
        <w:jc w:val="center"/>
        <w:rPr>
          <w:rFonts w:ascii="Arial" w:hAnsi="Arial" w:cs="Arial"/>
          <w:sz w:val="16"/>
          <w:szCs w:val="16"/>
        </w:rPr>
      </w:pPr>
    </w:p>
    <w:p w14:paraId="65B050F6" w14:textId="77777777" w:rsidR="00B3295A" w:rsidRPr="00230F25" w:rsidRDefault="00B3295A" w:rsidP="00B3295A">
      <w:pPr>
        <w:jc w:val="center"/>
        <w:rPr>
          <w:rFonts w:ascii="Arial" w:hAnsi="Arial" w:cs="Arial"/>
          <w:b/>
          <w:sz w:val="16"/>
          <w:szCs w:val="16"/>
        </w:rPr>
      </w:pPr>
      <w:r w:rsidRPr="00230F25">
        <w:rPr>
          <w:rFonts w:ascii="Arial" w:hAnsi="Arial" w:cs="Arial"/>
          <w:b/>
          <w:sz w:val="16"/>
          <w:szCs w:val="16"/>
        </w:rPr>
        <w:t xml:space="preserve">This documentation can be submitted by Fax or Email. </w:t>
      </w:r>
    </w:p>
    <w:p w14:paraId="381EEC72" w14:textId="77777777" w:rsidR="00B3295A" w:rsidRPr="00230F25" w:rsidRDefault="00B3295A" w:rsidP="00B3295A">
      <w:pPr>
        <w:jc w:val="center"/>
        <w:rPr>
          <w:rFonts w:ascii="Arial" w:hAnsi="Arial" w:cs="Arial"/>
          <w:b/>
          <w:sz w:val="16"/>
          <w:szCs w:val="16"/>
        </w:rPr>
      </w:pPr>
    </w:p>
    <w:p w14:paraId="1561ADA7" w14:textId="77777777" w:rsidR="00460E2E" w:rsidRPr="00230F25" w:rsidRDefault="00460E2E" w:rsidP="00460E2E">
      <w:pPr>
        <w:jc w:val="center"/>
        <w:rPr>
          <w:rFonts w:ascii="Arial" w:hAnsi="Arial" w:cs="Arial"/>
          <w:sz w:val="16"/>
          <w:szCs w:val="16"/>
        </w:rPr>
      </w:pPr>
      <w:r w:rsidRPr="00230F25">
        <w:rPr>
          <w:rFonts w:ascii="Arial" w:hAnsi="Arial" w:cs="Arial"/>
          <w:b/>
          <w:sz w:val="16"/>
          <w:szCs w:val="16"/>
        </w:rPr>
        <w:t xml:space="preserve">Additional documentation to that stated as SKANReg may deem necessary for the changes in question or from time to </w:t>
      </w:r>
      <w:proofErr w:type="gramStart"/>
      <w:r w:rsidRPr="00230F25">
        <w:rPr>
          <w:rFonts w:ascii="Arial" w:hAnsi="Arial" w:cs="Arial"/>
          <w:b/>
          <w:sz w:val="16"/>
          <w:szCs w:val="16"/>
        </w:rPr>
        <w:t>time</w:t>
      </w:r>
      <w:proofErr w:type="gramEnd"/>
    </w:p>
    <w:p w14:paraId="5F4FAA25" w14:textId="77777777" w:rsidR="00460E2E" w:rsidRDefault="00460E2E" w:rsidP="00B3295A">
      <w:pPr>
        <w:jc w:val="center"/>
        <w:rPr>
          <w:rFonts w:ascii="Arial" w:hAnsi="Arial" w:cs="Arial"/>
          <w:b/>
          <w:i/>
          <w:sz w:val="16"/>
          <w:szCs w:val="16"/>
        </w:rPr>
      </w:pPr>
    </w:p>
    <w:p w14:paraId="0E3F3C6A" w14:textId="77777777" w:rsidR="00710908" w:rsidRPr="000C4229" w:rsidRDefault="00710908" w:rsidP="004174F3">
      <w:pPr>
        <w:jc w:val="center"/>
        <w:rPr>
          <w:rFonts w:ascii="Arial" w:hAnsi="Arial" w:cs="Arial"/>
          <w:b/>
          <w:i/>
          <w:sz w:val="15"/>
          <w:szCs w:val="15"/>
        </w:rPr>
      </w:pPr>
    </w:p>
    <w:tbl>
      <w:tblPr>
        <w:tblW w:w="0" w:type="auto"/>
        <w:tblInd w:w="56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97"/>
        <w:gridCol w:w="4647"/>
        <w:gridCol w:w="1322"/>
        <w:gridCol w:w="1303"/>
        <w:gridCol w:w="2063"/>
      </w:tblGrid>
      <w:tr w:rsidR="001A2941" w:rsidRPr="00E8574B" w14:paraId="507E80E6" w14:textId="77777777" w:rsidTr="7D4308FF">
        <w:trPr>
          <w:trHeight w:val="567"/>
        </w:trPr>
        <w:tc>
          <w:tcPr>
            <w:tcW w:w="497" w:type="dxa"/>
            <w:tcBorders>
              <w:top w:val="double" w:sz="4" w:space="0" w:color="auto"/>
              <w:bottom w:val="double" w:sz="4" w:space="0" w:color="auto"/>
              <w:tl2br w:val="single" w:sz="6" w:space="0" w:color="auto"/>
            </w:tcBorders>
            <w:shd w:val="clear" w:color="auto" w:fill="auto"/>
            <w:vAlign w:val="center"/>
          </w:tcPr>
          <w:p w14:paraId="2AFD625C" w14:textId="77777777" w:rsidR="001A2941" w:rsidRPr="00E8574B" w:rsidRDefault="001A2941" w:rsidP="00E8574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647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5B33192" w14:textId="77777777" w:rsidR="001A2941" w:rsidRPr="00E8574B" w:rsidRDefault="001A2941" w:rsidP="00E8574B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E8574B">
              <w:rPr>
                <w:rFonts w:ascii="Arial" w:hAnsi="Arial" w:cs="Arial"/>
                <w:b/>
                <w:i/>
                <w:sz w:val="16"/>
                <w:szCs w:val="16"/>
              </w:rPr>
              <w:t>DOCUMENT</w:t>
            </w:r>
          </w:p>
        </w:tc>
        <w:tc>
          <w:tcPr>
            <w:tcW w:w="1322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5681992F" w14:textId="77777777" w:rsidR="001A2941" w:rsidRPr="00E8574B" w:rsidRDefault="001A2941" w:rsidP="00E8574B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E8574B">
              <w:rPr>
                <w:rFonts w:ascii="Arial" w:hAnsi="Arial" w:cs="Arial"/>
                <w:b/>
                <w:i/>
                <w:sz w:val="16"/>
                <w:szCs w:val="16"/>
              </w:rPr>
              <w:t>Applicable</w:t>
            </w:r>
          </w:p>
          <w:p w14:paraId="44DE9689" w14:textId="77777777" w:rsidR="001A2941" w:rsidRPr="00E8574B" w:rsidRDefault="001A2941" w:rsidP="00E8574B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E8574B">
              <w:rPr>
                <w:rFonts w:ascii="Arial" w:hAnsi="Arial" w:cs="Arial"/>
                <w:b/>
                <w:i/>
                <w:sz w:val="16"/>
                <w:szCs w:val="16"/>
              </w:rPr>
              <w:t xml:space="preserve">Y/N </w:t>
            </w:r>
          </w:p>
          <w:p w14:paraId="2A41E647" w14:textId="77777777" w:rsidR="001A2941" w:rsidRPr="00230F25" w:rsidRDefault="001A2941" w:rsidP="00E8574B">
            <w:pPr>
              <w:jc w:val="center"/>
              <w:rPr>
                <w:rFonts w:ascii="Arial" w:hAnsi="Arial" w:cs="Arial"/>
                <w:b/>
                <w:i/>
                <w:sz w:val="14"/>
                <w:szCs w:val="14"/>
              </w:rPr>
            </w:pPr>
            <w:r w:rsidRPr="00230F25">
              <w:rPr>
                <w:rFonts w:ascii="Arial" w:hAnsi="Arial" w:cs="Arial"/>
                <w:sz w:val="14"/>
                <w:szCs w:val="14"/>
              </w:rPr>
              <w:t>(</w:t>
            </w:r>
            <w:proofErr w:type="gramStart"/>
            <w:r w:rsidRPr="00230F25">
              <w:rPr>
                <w:rFonts w:ascii="Arial" w:hAnsi="Arial" w:cs="Arial"/>
                <w:sz w:val="14"/>
                <w:szCs w:val="14"/>
              </w:rPr>
              <w:t>to</w:t>
            </w:r>
            <w:proofErr w:type="gramEnd"/>
            <w:r w:rsidRPr="00230F25">
              <w:rPr>
                <w:rFonts w:ascii="Arial" w:hAnsi="Arial" w:cs="Arial"/>
                <w:sz w:val="14"/>
                <w:szCs w:val="14"/>
              </w:rPr>
              <w:t xml:space="preserve"> be completed by MR</w:t>
            </w:r>
            <w:r w:rsidR="00433A35" w:rsidRPr="00230F25">
              <w:rPr>
                <w:rFonts w:ascii="Arial" w:hAnsi="Arial" w:cs="Arial"/>
                <w:sz w:val="14"/>
                <w:szCs w:val="14"/>
              </w:rPr>
              <w:t>/client</w:t>
            </w:r>
            <w:r w:rsidRPr="00230F25">
              <w:rPr>
                <w:rFonts w:ascii="Arial" w:hAnsi="Arial" w:cs="Arial"/>
                <w:i/>
                <w:sz w:val="14"/>
                <w:szCs w:val="14"/>
              </w:rPr>
              <w:t>)</w:t>
            </w:r>
          </w:p>
        </w:tc>
        <w:tc>
          <w:tcPr>
            <w:tcW w:w="1303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3D2C09D6" w14:textId="77777777" w:rsidR="001A2941" w:rsidRPr="00E8574B" w:rsidRDefault="001A2941" w:rsidP="00E8574B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E8574B">
              <w:rPr>
                <w:rFonts w:ascii="Arial" w:hAnsi="Arial" w:cs="Arial"/>
                <w:b/>
                <w:i/>
                <w:sz w:val="16"/>
                <w:szCs w:val="16"/>
              </w:rPr>
              <w:t xml:space="preserve">Date Completed or Received </w:t>
            </w:r>
          </w:p>
          <w:p w14:paraId="5D821AA0" w14:textId="77777777" w:rsidR="001A2941" w:rsidRPr="00230F25" w:rsidRDefault="001A2941" w:rsidP="00E8574B">
            <w:pPr>
              <w:jc w:val="center"/>
              <w:rPr>
                <w:rFonts w:ascii="Arial" w:hAnsi="Arial" w:cs="Arial"/>
                <w:b/>
                <w:i/>
                <w:sz w:val="14"/>
                <w:szCs w:val="14"/>
              </w:rPr>
            </w:pPr>
            <w:r w:rsidRPr="00230F25">
              <w:rPr>
                <w:rFonts w:ascii="Arial" w:hAnsi="Arial" w:cs="Arial"/>
                <w:sz w:val="14"/>
                <w:szCs w:val="14"/>
              </w:rPr>
              <w:t>(</w:t>
            </w:r>
            <w:proofErr w:type="gramStart"/>
            <w:r w:rsidRPr="00230F25">
              <w:rPr>
                <w:rFonts w:ascii="Arial" w:hAnsi="Arial" w:cs="Arial"/>
                <w:sz w:val="14"/>
                <w:szCs w:val="14"/>
              </w:rPr>
              <w:t>to</w:t>
            </w:r>
            <w:proofErr w:type="gramEnd"/>
            <w:r w:rsidRPr="00230F25">
              <w:rPr>
                <w:rFonts w:ascii="Arial" w:hAnsi="Arial" w:cs="Arial"/>
                <w:sz w:val="14"/>
                <w:szCs w:val="14"/>
              </w:rPr>
              <w:t xml:space="preserve"> be completed by SKANReg)</w:t>
            </w:r>
          </w:p>
        </w:tc>
        <w:tc>
          <w:tcPr>
            <w:tcW w:w="2063" w:type="dxa"/>
            <w:tcBorders>
              <w:top w:val="double" w:sz="4" w:space="0" w:color="auto"/>
              <w:bottom w:val="double" w:sz="4" w:space="0" w:color="auto"/>
            </w:tcBorders>
            <w:shd w:val="clear" w:color="auto" w:fill="auto"/>
            <w:vAlign w:val="center"/>
          </w:tcPr>
          <w:p w14:paraId="63445BB1" w14:textId="77777777" w:rsidR="001A2941" w:rsidRPr="00E8574B" w:rsidRDefault="001A2941" w:rsidP="00E8574B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E8574B">
              <w:rPr>
                <w:rFonts w:ascii="Arial" w:hAnsi="Arial" w:cs="Arial"/>
                <w:b/>
                <w:i/>
                <w:sz w:val="16"/>
                <w:szCs w:val="16"/>
              </w:rPr>
              <w:t>Notes</w:t>
            </w:r>
          </w:p>
        </w:tc>
      </w:tr>
      <w:tr w:rsidR="00243F1D" w:rsidRPr="00E8574B" w14:paraId="2263075F" w14:textId="77777777" w:rsidTr="7D4308FF">
        <w:trPr>
          <w:trHeight w:val="402"/>
        </w:trPr>
        <w:tc>
          <w:tcPr>
            <w:tcW w:w="497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023CB1A" w14:textId="77777777" w:rsidR="00243F1D" w:rsidRPr="00E8574B" w:rsidRDefault="00963A1F" w:rsidP="00E8574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574B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4647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8336C3B" w14:textId="77777777" w:rsidR="00243F1D" w:rsidRPr="00E8574B" w:rsidRDefault="00701D7F" w:rsidP="00FB6C9C">
            <w:pPr>
              <w:rPr>
                <w:rFonts w:ascii="Arial" w:hAnsi="Arial" w:cs="Arial"/>
                <w:sz w:val="16"/>
                <w:szCs w:val="16"/>
              </w:rPr>
            </w:pPr>
            <w:r w:rsidRPr="00E8574B">
              <w:rPr>
                <w:rFonts w:ascii="Arial" w:hAnsi="Arial" w:cs="Arial"/>
                <w:sz w:val="16"/>
                <w:szCs w:val="16"/>
                <w:lang w:val="en-US"/>
              </w:rPr>
              <w:t>P+I Insurance Certificate (</w:t>
            </w:r>
            <w:r w:rsidR="00B3295A" w:rsidRPr="00E8574B">
              <w:rPr>
                <w:rFonts w:ascii="Arial" w:hAnsi="Arial" w:cs="Arial"/>
                <w:sz w:val="16"/>
                <w:szCs w:val="16"/>
                <w:lang w:val="en-US"/>
              </w:rPr>
              <w:t>Blue card</w:t>
            </w:r>
            <w:r w:rsidRPr="00E8574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  <w:r w:rsidR="00B3295A" w:rsidRPr="00E8574B">
              <w:rPr>
                <w:rFonts w:ascii="Arial" w:hAnsi="Arial" w:cs="Arial"/>
                <w:sz w:val="16"/>
                <w:szCs w:val="16"/>
                <w:lang w:val="en-US"/>
              </w:rPr>
              <w:t xml:space="preserve"> received</w:t>
            </w:r>
          </w:p>
        </w:tc>
        <w:tc>
          <w:tcPr>
            <w:tcW w:w="1322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7CBC75D" w14:textId="5F8C3998" w:rsidR="00620043" w:rsidRPr="001053F8" w:rsidRDefault="00620043" w:rsidP="00DD1CE9">
            <w:pPr>
              <w:pStyle w:val="NoSpacing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FABE98B" w14:textId="1D85441F" w:rsidR="00CF2734" w:rsidRPr="001053F8" w:rsidRDefault="00CF2734" w:rsidP="00CF2734">
            <w:pPr>
              <w:pStyle w:val="NoSpacing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063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12B3A28" w14:textId="77777777" w:rsidR="00243F1D" w:rsidRPr="001053F8" w:rsidRDefault="00243F1D" w:rsidP="00DD1CE9">
            <w:pPr>
              <w:pStyle w:val="NoSpacing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251E96" w:rsidRPr="00E8574B" w14:paraId="7E6F1D2F" w14:textId="77777777" w:rsidTr="7D4308FF">
        <w:trPr>
          <w:trHeight w:val="402"/>
        </w:trPr>
        <w:tc>
          <w:tcPr>
            <w:tcW w:w="49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C1E7E49" w14:textId="77777777" w:rsidR="00251E96" w:rsidRPr="00E8574B" w:rsidRDefault="00251E96" w:rsidP="00E8574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574B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464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9C4A679" w14:textId="273CC9A3" w:rsidR="00251E96" w:rsidRDefault="00251E96" w:rsidP="008705E0">
            <w:pPr>
              <w:rPr>
                <w:rFonts w:ascii="Arial" w:hAnsi="Arial" w:cs="Arial"/>
                <w:sz w:val="16"/>
                <w:szCs w:val="16"/>
              </w:rPr>
            </w:pPr>
            <w:r w:rsidRPr="00E8574B">
              <w:rPr>
                <w:rFonts w:ascii="Arial" w:hAnsi="Arial" w:cs="Arial"/>
                <w:sz w:val="16"/>
                <w:szCs w:val="16"/>
              </w:rPr>
              <w:t xml:space="preserve">If the </w:t>
            </w:r>
            <w:r w:rsidR="008705E0">
              <w:rPr>
                <w:rFonts w:ascii="Arial" w:hAnsi="Arial" w:cs="Arial"/>
                <w:sz w:val="16"/>
                <w:szCs w:val="16"/>
              </w:rPr>
              <w:t>Wreck</w:t>
            </w:r>
            <w:r w:rsidRPr="00E8574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8705E0">
              <w:rPr>
                <w:rFonts w:ascii="Arial" w:hAnsi="Arial" w:cs="Arial"/>
                <w:sz w:val="16"/>
                <w:szCs w:val="16"/>
              </w:rPr>
              <w:t>Certificate</w:t>
            </w:r>
            <w:r w:rsidRPr="00E8574B">
              <w:rPr>
                <w:rFonts w:ascii="Arial" w:hAnsi="Arial" w:cs="Arial"/>
                <w:sz w:val="16"/>
                <w:szCs w:val="16"/>
              </w:rPr>
              <w:t xml:space="preserve"> is to be issued for a non-party State</w:t>
            </w:r>
            <w:r w:rsidR="006C716A">
              <w:rPr>
                <w:rFonts w:ascii="Arial" w:hAnsi="Arial" w:cs="Arial"/>
                <w:sz w:val="16"/>
                <w:szCs w:val="16"/>
              </w:rPr>
              <w:t>, the Certificate of Registry of the ship is to be submitted.</w:t>
            </w:r>
            <w:r w:rsidRPr="00E8574B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48DF87E4" w14:textId="1B1FB507" w:rsidR="006C716A" w:rsidRPr="00E8574B" w:rsidRDefault="006C716A" w:rsidP="008705E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2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26D19B5" w14:textId="5E8F5CD7" w:rsidR="00251E96" w:rsidRPr="00DD1CE9" w:rsidRDefault="00251E96" w:rsidP="00DD1CE9">
            <w:pPr>
              <w:pStyle w:val="NoSpacing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E801376" w14:textId="09102016" w:rsidR="00B1452C" w:rsidRPr="00DD1CE9" w:rsidRDefault="00B1452C" w:rsidP="00DD1CE9">
            <w:pPr>
              <w:pStyle w:val="NoSpacing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06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277867C" w14:textId="35F48CD2" w:rsidR="00251E96" w:rsidRPr="00DD1CE9" w:rsidRDefault="00251E96" w:rsidP="00DD1CE9">
            <w:pPr>
              <w:pStyle w:val="NoSpacing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871A4" w:rsidRPr="00E8574B" w14:paraId="2BA8F9C5" w14:textId="77777777" w:rsidTr="7D4308FF">
        <w:trPr>
          <w:trHeight w:val="402"/>
        </w:trPr>
        <w:tc>
          <w:tcPr>
            <w:tcW w:w="49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7BF81A0" w14:textId="77777777" w:rsidR="00E871A4" w:rsidRPr="00E8574B" w:rsidRDefault="00251E96" w:rsidP="00E8574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574B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647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8DC79D1" w14:textId="77777777" w:rsidR="00E871A4" w:rsidRPr="00E8574B" w:rsidRDefault="00506DF7" w:rsidP="00FB6C9C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AD5D14">
              <w:rPr>
                <w:rFonts w:ascii="Arial" w:hAnsi="Arial" w:cs="Arial"/>
                <w:sz w:val="16"/>
                <w:szCs w:val="16"/>
              </w:rPr>
              <w:t>Acceptance of quotation from the MR responsible for this vessel, and bank confirmation of transfer of fees, where necessary</w:t>
            </w:r>
          </w:p>
        </w:tc>
        <w:tc>
          <w:tcPr>
            <w:tcW w:w="1322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D3A2497" w14:textId="38A22F13" w:rsidR="00E871A4" w:rsidRPr="00DD1CE9" w:rsidRDefault="00E871A4" w:rsidP="00DD1CE9">
            <w:pPr>
              <w:pStyle w:val="NoSpacing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A9A6A47" w14:textId="137BB350" w:rsidR="005F147A" w:rsidRPr="00DD1CE9" w:rsidRDefault="005F147A" w:rsidP="00DD1CE9">
            <w:pPr>
              <w:pStyle w:val="NoSpacing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063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0EC1330" w14:textId="2095BEF5" w:rsidR="00CF3466" w:rsidRPr="00DD1CE9" w:rsidRDefault="00CF3466" w:rsidP="00DD1CE9">
            <w:pPr>
              <w:pStyle w:val="NoSpacing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D180B" w:rsidRPr="00E8574B" w14:paraId="5A48DEE2" w14:textId="77777777" w:rsidTr="7D4308FF">
        <w:trPr>
          <w:trHeight w:val="402"/>
        </w:trPr>
        <w:tc>
          <w:tcPr>
            <w:tcW w:w="497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C82D29C" w14:textId="77777777" w:rsidR="006D180B" w:rsidRPr="00E8574B" w:rsidRDefault="006D180B" w:rsidP="00E8574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647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1D66E8F" w14:textId="77777777" w:rsidR="006D180B" w:rsidRDefault="006D180B" w:rsidP="006D180B">
            <w:pPr>
              <w:rPr>
                <w:rFonts w:ascii="Arial" w:hAnsi="Arial" w:cs="Arial"/>
                <w:sz w:val="16"/>
                <w:szCs w:val="16"/>
              </w:rPr>
            </w:pPr>
          </w:p>
          <w:p w14:paraId="6A5C2D27" w14:textId="77777777" w:rsidR="006D180B" w:rsidRDefault="006D180B" w:rsidP="006D180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ny other documents/certs (List herein)</w:t>
            </w:r>
          </w:p>
          <w:p w14:paraId="6D3D1CC3" w14:textId="77777777" w:rsidR="006D180B" w:rsidRDefault="006D180B" w:rsidP="00FB6C9C">
            <w:pPr>
              <w:rPr>
                <w:rFonts w:ascii="Arial" w:hAnsi="Arial" w:cs="Arial"/>
                <w:sz w:val="16"/>
                <w:szCs w:val="16"/>
              </w:rPr>
            </w:pPr>
          </w:p>
          <w:p w14:paraId="5C855EBF" w14:textId="77777777" w:rsidR="006D180B" w:rsidRPr="00E8574B" w:rsidRDefault="006D180B" w:rsidP="00FB6C9C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22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390B39C" w14:textId="6264AD63" w:rsidR="006D180B" w:rsidRPr="00DD1CE9" w:rsidRDefault="006D180B" w:rsidP="00DD1CE9">
            <w:pPr>
              <w:pStyle w:val="NoSpacing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303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1472290" w14:textId="77777777" w:rsidR="006D180B" w:rsidRPr="00DD1CE9" w:rsidRDefault="006D180B" w:rsidP="00DD1CE9">
            <w:pPr>
              <w:pStyle w:val="NoSpacing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2063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105E5AD" w14:textId="77777777" w:rsidR="006D180B" w:rsidRPr="00DD1CE9" w:rsidRDefault="006D180B" w:rsidP="00DD1CE9">
            <w:pPr>
              <w:pStyle w:val="NoSpacing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389B776B" w14:textId="77777777" w:rsidR="009424A5" w:rsidRDefault="009424A5" w:rsidP="00CC15C1">
      <w:pPr>
        <w:pStyle w:val="Para"/>
        <w:ind w:left="360" w:firstLine="0"/>
        <w:rPr>
          <w:b/>
          <w:i/>
          <w:sz w:val="14"/>
          <w:szCs w:val="14"/>
        </w:rPr>
      </w:pPr>
    </w:p>
    <w:p w14:paraId="3F4117B7" w14:textId="77777777" w:rsidR="00460E2E" w:rsidRDefault="00460E2E" w:rsidP="00CC15C1">
      <w:pPr>
        <w:pStyle w:val="Para"/>
        <w:ind w:left="360" w:firstLine="0"/>
        <w:rPr>
          <w:b/>
          <w:i/>
          <w:sz w:val="14"/>
          <w:szCs w:val="14"/>
        </w:rPr>
      </w:pPr>
    </w:p>
    <w:p w14:paraId="3F37AB23" w14:textId="77777777" w:rsidR="00CC15C1" w:rsidRDefault="00CC15C1" w:rsidP="00CC15C1">
      <w:pPr>
        <w:pStyle w:val="Para"/>
        <w:ind w:left="360" w:firstLine="0"/>
        <w:rPr>
          <w:b/>
          <w:i/>
          <w:sz w:val="14"/>
          <w:szCs w:val="14"/>
        </w:rPr>
      </w:pPr>
      <w:r w:rsidRPr="00FA0514">
        <w:rPr>
          <w:b/>
          <w:i/>
          <w:sz w:val="14"/>
          <w:szCs w:val="14"/>
        </w:rPr>
        <w:t>For SKANReg use only</w:t>
      </w:r>
    </w:p>
    <w:p w14:paraId="55AD2785" w14:textId="77777777" w:rsidR="00701D7F" w:rsidRDefault="00701D7F" w:rsidP="00CC15C1">
      <w:pPr>
        <w:pStyle w:val="Para"/>
        <w:ind w:left="360" w:firstLine="0"/>
        <w:rPr>
          <w:b/>
          <w:i/>
          <w:sz w:val="14"/>
          <w:szCs w:val="14"/>
        </w:rPr>
      </w:pPr>
    </w:p>
    <w:tbl>
      <w:tblPr>
        <w:tblW w:w="0" w:type="auto"/>
        <w:tblInd w:w="56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97"/>
        <w:gridCol w:w="4647"/>
        <w:gridCol w:w="1135"/>
      </w:tblGrid>
      <w:tr w:rsidR="00CC15C1" w:rsidRPr="00E8574B" w14:paraId="6B9A8442" w14:textId="77777777" w:rsidTr="00B21494">
        <w:trPr>
          <w:trHeight w:val="223"/>
        </w:trPr>
        <w:tc>
          <w:tcPr>
            <w:tcW w:w="497" w:type="dxa"/>
            <w:tcBorders>
              <w:top w:val="double" w:sz="4" w:space="0" w:color="auto"/>
              <w:bottom w:val="single" w:sz="4" w:space="0" w:color="auto"/>
              <w:tl2br w:val="single" w:sz="6" w:space="0" w:color="auto"/>
            </w:tcBorders>
            <w:shd w:val="clear" w:color="auto" w:fill="auto"/>
            <w:vAlign w:val="center"/>
          </w:tcPr>
          <w:p w14:paraId="6ED1EFEE" w14:textId="77777777" w:rsidR="00CC15C1" w:rsidRPr="00E8574B" w:rsidRDefault="00CC15C1" w:rsidP="00E8574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64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EE7CC5" w14:textId="77777777" w:rsidR="00CC15C1" w:rsidRPr="00E8574B" w:rsidRDefault="00CC15C1" w:rsidP="00E8574B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E8574B">
              <w:rPr>
                <w:rFonts w:ascii="Arial" w:hAnsi="Arial" w:cs="Arial"/>
                <w:b/>
                <w:i/>
                <w:sz w:val="16"/>
                <w:szCs w:val="16"/>
              </w:rPr>
              <w:t>DOCUMENT</w:t>
            </w:r>
          </w:p>
        </w:tc>
        <w:tc>
          <w:tcPr>
            <w:tcW w:w="113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35360F" w14:textId="77777777" w:rsidR="004F5221" w:rsidRDefault="004F5221" w:rsidP="00E8574B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</w:p>
          <w:p w14:paraId="4267A289" w14:textId="77777777" w:rsidR="00CC15C1" w:rsidRPr="00E8574B" w:rsidRDefault="004F5221" w:rsidP="00E8574B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  <w:r w:rsidRPr="004F5221">
              <w:rPr>
                <w:rFonts w:ascii="Arial" w:hAnsi="Arial" w:cs="Arial"/>
                <w:b/>
                <w:i/>
                <w:sz w:val="16"/>
                <w:szCs w:val="16"/>
              </w:rPr>
              <w:t>TICK BOX</w:t>
            </w:r>
          </w:p>
          <w:p w14:paraId="1CD32761" w14:textId="5DFB9F43" w:rsidR="00CC15C1" w:rsidRPr="00E8574B" w:rsidRDefault="00CC15C1" w:rsidP="00E8574B">
            <w:pPr>
              <w:jc w:val="center"/>
              <w:rPr>
                <w:rFonts w:ascii="Arial" w:hAnsi="Arial" w:cs="Arial"/>
                <w:b/>
                <w:i/>
                <w:sz w:val="16"/>
                <w:szCs w:val="16"/>
              </w:rPr>
            </w:pPr>
          </w:p>
        </w:tc>
      </w:tr>
      <w:tr w:rsidR="00B21494" w:rsidRPr="00E8574B" w14:paraId="23AEB404" w14:textId="77777777" w:rsidTr="00B21494">
        <w:trPr>
          <w:trHeight w:val="498"/>
        </w:trPr>
        <w:tc>
          <w:tcPr>
            <w:tcW w:w="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EEE5E" w14:textId="14EBD281" w:rsidR="00B21494" w:rsidRPr="00E8574B" w:rsidRDefault="00B21494" w:rsidP="00E8574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4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5E8E08" w14:textId="77777777" w:rsidR="00B21494" w:rsidRDefault="00B21494" w:rsidP="00647ED1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18FAD23" w14:textId="1610123C" w:rsidR="00B21494" w:rsidRDefault="00B21494" w:rsidP="00647ED1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B21494">
              <w:rPr>
                <w:rFonts w:ascii="Arial" w:hAnsi="Arial" w:cs="Arial"/>
                <w:b/>
                <w:bCs/>
                <w:sz w:val="16"/>
                <w:szCs w:val="16"/>
              </w:rPr>
              <w:t>A due diligence need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s</w:t>
            </w:r>
            <w:r w:rsidRPr="00B21494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o be conducted on the </w:t>
            </w:r>
            <w:r w:rsidRPr="00B21494">
              <w:rPr>
                <w:rFonts w:ascii="Arial" w:hAnsi="Arial" w:cs="Arial"/>
                <w:b/>
                <w:bCs/>
                <w:sz w:val="16"/>
                <w:szCs w:val="16"/>
              </w:rPr>
              <w:t>third-party</w:t>
            </w:r>
            <w:r w:rsidRPr="00B21494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vessel, owners, managers, and trading area prior to issuance of the certificate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.</w:t>
            </w:r>
          </w:p>
          <w:p w14:paraId="6A4B5ECB" w14:textId="4CFE3A6A" w:rsidR="00B21494" w:rsidRPr="00B21494" w:rsidRDefault="00B21494" w:rsidP="00647ED1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078FF" w14:textId="77777777" w:rsidR="00B21494" w:rsidRPr="00E8574B" w:rsidRDefault="00B21494" w:rsidP="00DD1CE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C15C1" w:rsidRPr="00E8574B" w14:paraId="5F248D94" w14:textId="77777777" w:rsidTr="00B21494">
        <w:trPr>
          <w:trHeight w:val="498"/>
        </w:trPr>
        <w:tc>
          <w:tcPr>
            <w:tcW w:w="497" w:type="dxa"/>
            <w:tcBorders>
              <w:top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1D0D7E2" w14:textId="35F76CDD" w:rsidR="00CC15C1" w:rsidRPr="00E8574B" w:rsidRDefault="00B21494" w:rsidP="00E8574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4647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3F6AEF9" w14:textId="77777777" w:rsidR="00CC15C1" w:rsidRPr="00E8574B" w:rsidRDefault="00701D7F" w:rsidP="00647ED1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E8574B">
              <w:rPr>
                <w:rFonts w:ascii="Arial" w:hAnsi="Arial" w:cs="Arial"/>
                <w:sz w:val="16"/>
                <w:szCs w:val="16"/>
              </w:rPr>
              <w:t xml:space="preserve">SKANReg to check the </w:t>
            </w:r>
            <w:r w:rsidR="008705E0">
              <w:rPr>
                <w:rFonts w:ascii="Arial" w:hAnsi="Arial" w:cs="Arial"/>
                <w:sz w:val="16"/>
                <w:szCs w:val="16"/>
              </w:rPr>
              <w:t>Wreck</w:t>
            </w:r>
            <w:r w:rsidR="008705E0" w:rsidRPr="00E8574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8705E0">
              <w:rPr>
                <w:rFonts w:ascii="Arial" w:hAnsi="Arial" w:cs="Arial"/>
                <w:sz w:val="16"/>
                <w:szCs w:val="16"/>
              </w:rPr>
              <w:t>Certificate</w:t>
            </w:r>
            <w:r w:rsidRPr="00E8574B">
              <w:rPr>
                <w:rFonts w:ascii="Arial" w:hAnsi="Arial" w:cs="Arial"/>
                <w:sz w:val="16"/>
                <w:szCs w:val="16"/>
              </w:rPr>
              <w:t xml:space="preserve"> is issued on our behalf</w:t>
            </w:r>
          </w:p>
        </w:tc>
        <w:tc>
          <w:tcPr>
            <w:tcW w:w="1135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9A3774D" w14:textId="4BB1395C" w:rsidR="00CC15C1" w:rsidRPr="00E8574B" w:rsidRDefault="00CC15C1" w:rsidP="00DD1CE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01D7F" w:rsidRPr="00E8574B" w14:paraId="569E27A4" w14:textId="77777777" w:rsidTr="00DD1CE9">
        <w:trPr>
          <w:trHeight w:val="498"/>
        </w:trPr>
        <w:tc>
          <w:tcPr>
            <w:tcW w:w="497" w:type="dxa"/>
            <w:tcBorders>
              <w:top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185840FB" w14:textId="7018377E" w:rsidR="00701D7F" w:rsidRPr="00E8574B" w:rsidRDefault="00B21494" w:rsidP="00E8574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4647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CC1AB56" w14:textId="77777777" w:rsidR="00701D7F" w:rsidRPr="00E8574B" w:rsidRDefault="00701D7F" w:rsidP="00647ED1">
            <w:pPr>
              <w:rPr>
                <w:rFonts w:ascii="Arial" w:hAnsi="Arial" w:cs="Arial"/>
                <w:sz w:val="16"/>
                <w:szCs w:val="16"/>
              </w:rPr>
            </w:pPr>
            <w:r w:rsidRPr="00E8574B">
              <w:rPr>
                <w:rFonts w:ascii="Arial" w:hAnsi="Arial" w:cs="Arial"/>
                <w:sz w:val="16"/>
                <w:szCs w:val="16"/>
              </w:rPr>
              <w:t xml:space="preserve">SKANReg to check that the ships name is on the document and check the Owners address on the SKN certificate of registry against that on the </w:t>
            </w:r>
            <w:proofErr w:type="gramStart"/>
            <w:r w:rsidRPr="00E8574B">
              <w:rPr>
                <w:rFonts w:ascii="Arial" w:hAnsi="Arial" w:cs="Arial"/>
                <w:sz w:val="16"/>
                <w:szCs w:val="16"/>
              </w:rPr>
              <w:t>Blue</w:t>
            </w:r>
            <w:proofErr w:type="gramEnd"/>
            <w:r w:rsidRPr="00E8574B">
              <w:rPr>
                <w:rFonts w:ascii="Arial" w:hAnsi="Arial" w:cs="Arial"/>
                <w:sz w:val="16"/>
                <w:szCs w:val="16"/>
              </w:rPr>
              <w:t xml:space="preserve"> card.</w:t>
            </w:r>
          </w:p>
        </w:tc>
        <w:tc>
          <w:tcPr>
            <w:tcW w:w="1135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CD6C706" w14:textId="68F2637F" w:rsidR="00701D7F" w:rsidRPr="00E8574B" w:rsidRDefault="00701D7F" w:rsidP="00DD1CE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01D7F" w:rsidRPr="00E8574B" w14:paraId="3037FFF1" w14:textId="77777777" w:rsidTr="00DD1CE9">
        <w:trPr>
          <w:trHeight w:val="498"/>
        </w:trPr>
        <w:tc>
          <w:tcPr>
            <w:tcW w:w="497" w:type="dxa"/>
            <w:tcBorders>
              <w:top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C639F2A" w14:textId="6C15DB7A" w:rsidR="00701D7F" w:rsidRPr="00E8574B" w:rsidRDefault="00B21494" w:rsidP="00E8574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4647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4DDC6E7" w14:textId="77777777" w:rsidR="00701D7F" w:rsidRPr="00E8574B" w:rsidRDefault="00701D7F" w:rsidP="00647ED1">
            <w:pPr>
              <w:rPr>
                <w:rFonts w:ascii="Arial" w:hAnsi="Arial" w:cs="Arial"/>
                <w:sz w:val="16"/>
                <w:szCs w:val="16"/>
              </w:rPr>
            </w:pPr>
            <w:r w:rsidRPr="00E8574B">
              <w:rPr>
                <w:rFonts w:ascii="Arial" w:hAnsi="Arial" w:cs="Arial"/>
                <w:sz w:val="16"/>
                <w:szCs w:val="16"/>
              </w:rPr>
              <w:t>SKANReg to check the P+I Insurance company against approved list of P+I companies</w:t>
            </w:r>
          </w:p>
        </w:tc>
        <w:tc>
          <w:tcPr>
            <w:tcW w:w="1135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B24720C" w14:textId="35E0009D" w:rsidR="00701D7F" w:rsidRPr="00E8574B" w:rsidRDefault="00701D7F" w:rsidP="00DD1CE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84BB8" w:rsidRPr="00E8574B" w14:paraId="56277E43" w14:textId="77777777" w:rsidTr="00DD1CE9">
        <w:trPr>
          <w:trHeight w:val="498"/>
        </w:trPr>
        <w:tc>
          <w:tcPr>
            <w:tcW w:w="497" w:type="dxa"/>
            <w:tcBorders>
              <w:top w:val="single" w:sz="6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6F628243" w14:textId="1D91B728" w:rsidR="00284BB8" w:rsidRPr="00E8574B" w:rsidRDefault="00B21494" w:rsidP="00E8574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4647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12C29A5" w14:textId="77777777" w:rsidR="00284BB8" w:rsidRPr="00E8574B" w:rsidRDefault="00701D7F" w:rsidP="00506DF7">
            <w:pPr>
              <w:rPr>
                <w:rFonts w:ascii="Arial" w:hAnsi="Arial" w:cs="Arial"/>
                <w:sz w:val="16"/>
                <w:szCs w:val="16"/>
              </w:rPr>
            </w:pPr>
            <w:r w:rsidRPr="00E8574B">
              <w:rPr>
                <w:rFonts w:ascii="Arial" w:hAnsi="Arial" w:cs="Arial"/>
                <w:sz w:val="16"/>
                <w:szCs w:val="16"/>
              </w:rPr>
              <w:t>SKANReg to issue</w:t>
            </w:r>
            <w:r w:rsidR="00BF6313">
              <w:rPr>
                <w:rFonts w:ascii="Arial" w:hAnsi="Arial" w:cs="Arial"/>
                <w:sz w:val="16"/>
                <w:szCs w:val="16"/>
              </w:rPr>
              <w:t xml:space="preserve"> or authorise the MR to </w:t>
            </w:r>
            <w:r w:rsidR="00506DF7">
              <w:rPr>
                <w:rFonts w:ascii="Arial" w:hAnsi="Arial" w:cs="Arial"/>
                <w:sz w:val="16"/>
                <w:szCs w:val="16"/>
              </w:rPr>
              <w:t>print</w:t>
            </w:r>
            <w:r w:rsidRPr="00E8574B">
              <w:rPr>
                <w:rFonts w:ascii="Arial" w:hAnsi="Arial" w:cs="Arial"/>
                <w:sz w:val="16"/>
                <w:szCs w:val="16"/>
              </w:rPr>
              <w:t xml:space="preserve"> the </w:t>
            </w:r>
            <w:r w:rsidR="008705E0">
              <w:rPr>
                <w:rFonts w:ascii="Arial" w:hAnsi="Arial" w:cs="Arial"/>
                <w:sz w:val="16"/>
                <w:szCs w:val="16"/>
              </w:rPr>
              <w:t>Wreck</w:t>
            </w:r>
            <w:r w:rsidR="008705E0" w:rsidRPr="00E8574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8705E0">
              <w:rPr>
                <w:rFonts w:ascii="Arial" w:hAnsi="Arial" w:cs="Arial"/>
                <w:sz w:val="16"/>
                <w:szCs w:val="16"/>
              </w:rPr>
              <w:t>Certificate</w:t>
            </w:r>
            <w:r w:rsidR="008705E0" w:rsidRPr="00E8574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E8574B">
              <w:rPr>
                <w:rFonts w:ascii="Arial" w:hAnsi="Arial" w:cs="Arial"/>
                <w:sz w:val="16"/>
                <w:szCs w:val="16"/>
              </w:rPr>
              <w:t>showing the P+I Club/Insurer who has issued the Blue Card and the validity being up to the expiry date of the insurance cover shown on the blue card</w:t>
            </w:r>
          </w:p>
        </w:tc>
        <w:tc>
          <w:tcPr>
            <w:tcW w:w="1135" w:type="dxa"/>
            <w:tcBorders>
              <w:top w:val="single" w:sz="6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0646689A" w14:textId="6D845C14" w:rsidR="00752BF6" w:rsidRPr="00E8574B" w:rsidRDefault="00752BF6" w:rsidP="00DD1CE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F174A" w:rsidRPr="00E8574B" w14:paraId="36F4325F" w14:textId="77777777" w:rsidTr="00DD1CE9">
        <w:trPr>
          <w:trHeight w:val="526"/>
        </w:trPr>
        <w:tc>
          <w:tcPr>
            <w:tcW w:w="497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4423B186" w14:textId="7A2C394B" w:rsidR="00CF174A" w:rsidRPr="00E8574B" w:rsidRDefault="00B21494" w:rsidP="00E8574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464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85E2BB6" w14:textId="29F42928" w:rsidR="00CF174A" w:rsidRPr="00E8574B" w:rsidRDefault="00B65835" w:rsidP="00647ED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SKANReg to issue the </w:t>
            </w:r>
            <w:proofErr w:type="gramStart"/>
            <w:r>
              <w:rPr>
                <w:rFonts w:ascii="Arial" w:hAnsi="Arial" w:cs="Arial"/>
                <w:sz w:val="16"/>
                <w:szCs w:val="16"/>
                <w:lang w:val="en-US"/>
              </w:rPr>
              <w:t>Electronic</w:t>
            </w:r>
            <w:proofErr w:type="gramEnd"/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 certificate or Paper Certificate using VesselHQ and dispatch the applicable certificate to the Owner/Owners Agent or Maritime Registrar, as appropriate</w:t>
            </w:r>
          </w:p>
        </w:tc>
        <w:tc>
          <w:tcPr>
            <w:tcW w:w="113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FBFAA47" w14:textId="09CD4B54" w:rsidR="00CF174A" w:rsidRPr="00E8574B" w:rsidRDefault="00CF174A" w:rsidP="00DD1CE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313" w:rsidRPr="00E8574B" w14:paraId="236187A5" w14:textId="77777777" w:rsidTr="00DD1CE9">
        <w:trPr>
          <w:trHeight w:val="526"/>
        </w:trPr>
        <w:tc>
          <w:tcPr>
            <w:tcW w:w="497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513D326A" w14:textId="0D9EE231" w:rsidR="00BF6313" w:rsidRPr="00E8574B" w:rsidRDefault="00B21494" w:rsidP="00E8574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464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33C3E66C" w14:textId="77777777" w:rsidR="00BF6313" w:rsidRPr="00E8574B" w:rsidRDefault="00BF6313" w:rsidP="00647ED1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BF6313">
              <w:rPr>
                <w:rFonts w:ascii="Arial" w:hAnsi="Arial" w:cs="Arial"/>
                <w:sz w:val="16"/>
                <w:szCs w:val="16"/>
                <w:lang w:val="en-US"/>
              </w:rPr>
              <w:t>If SKANReg did not issue the documents, copies of the documents/certificates, which have been issued by the MR, are to be sent by fax/email to SKANReg within 48 hours.</w:t>
            </w:r>
            <w:r w:rsidR="002A2DA0">
              <w:rPr>
                <w:rFonts w:ascii="Arial" w:hAnsi="Arial" w:cs="Arial"/>
                <w:sz w:val="16"/>
                <w:szCs w:val="16"/>
                <w:lang w:val="en-US"/>
              </w:rPr>
              <w:t xml:space="preserve">  </w:t>
            </w:r>
          </w:p>
        </w:tc>
        <w:tc>
          <w:tcPr>
            <w:tcW w:w="113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7D6B95DF" w14:textId="23CF83E6" w:rsidR="00BF6313" w:rsidRPr="00E8574B" w:rsidRDefault="00BF6313" w:rsidP="00DD1CE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6F9D93B0" w14:textId="77777777" w:rsidR="00C46646" w:rsidRPr="00446BBB" w:rsidRDefault="00C46646" w:rsidP="00932CCD">
      <w:pPr>
        <w:pStyle w:val="Para"/>
        <w:ind w:left="360" w:firstLine="0"/>
      </w:pPr>
    </w:p>
    <w:sectPr w:rsidR="00C46646" w:rsidRPr="00446BBB" w:rsidSect="00CC5F05">
      <w:headerReference w:type="default" r:id="rId12"/>
      <w:footerReference w:type="default" r:id="rId13"/>
      <w:pgSz w:w="11906" w:h="16838"/>
      <w:pgMar w:top="360" w:right="567" w:bottom="0" w:left="567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509AE" w14:textId="77777777" w:rsidR="00C567E0" w:rsidRDefault="00C567E0">
      <w:r>
        <w:separator/>
      </w:r>
    </w:p>
  </w:endnote>
  <w:endnote w:type="continuationSeparator" w:id="0">
    <w:p w14:paraId="1BEF436A" w14:textId="77777777" w:rsidR="00C567E0" w:rsidRDefault="00C567E0">
      <w:r>
        <w:continuationSeparator/>
      </w:r>
    </w:p>
  </w:endnote>
  <w:endnote w:type="continuationNotice" w:id="1">
    <w:p w14:paraId="422C4AFC" w14:textId="77777777" w:rsidR="00C567E0" w:rsidRDefault="00C567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5AE20" w14:textId="77777777" w:rsidR="00BC2713" w:rsidRDefault="00BC2713">
    <w:pPr>
      <w:pStyle w:val="Footer"/>
    </w:pPr>
  </w:p>
  <w:tbl>
    <w:tblPr>
      <w:tblW w:w="9823" w:type="dxa"/>
      <w:tblInd w:w="570" w:type="dxa"/>
      <w:tblBorders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092"/>
      <w:gridCol w:w="1093"/>
      <w:gridCol w:w="1093"/>
      <w:gridCol w:w="6545"/>
    </w:tblGrid>
    <w:tr w:rsidR="00BC2713" w14:paraId="563A70A0" w14:textId="77777777" w:rsidTr="00CC5F05">
      <w:trPr>
        <w:trHeight w:val="348"/>
      </w:trPr>
      <w:tc>
        <w:tcPr>
          <w:tcW w:w="109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6F5CB6F" w14:textId="77777777" w:rsidR="00BC2713" w:rsidRDefault="00BC2713">
          <w:pPr>
            <w:pStyle w:val="Footer"/>
            <w:rPr>
              <w:rFonts w:ascii="Arial" w:hAnsi="Arial" w:cs="Arial"/>
              <w:b/>
              <w:color w:val="000080"/>
              <w:sz w:val="12"/>
              <w:szCs w:val="12"/>
            </w:rPr>
          </w:pPr>
          <w:r>
            <w:rPr>
              <w:rFonts w:ascii="Arial" w:hAnsi="Arial" w:cs="Arial"/>
              <w:b/>
              <w:color w:val="000080"/>
              <w:sz w:val="12"/>
              <w:szCs w:val="12"/>
            </w:rPr>
            <w:t>FORM CODE:</w:t>
          </w:r>
        </w:p>
        <w:p w14:paraId="1E8A1195" w14:textId="77777777" w:rsidR="00BC2713" w:rsidRDefault="00BC2713" w:rsidP="006656A7">
          <w:pPr>
            <w:pStyle w:val="Footer"/>
            <w:rPr>
              <w:rFonts w:ascii="Arial" w:hAnsi="Arial" w:cs="Arial"/>
              <w:sz w:val="16"/>
              <w:szCs w:val="16"/>
            </w:rPr>
          </w:pPr>
          <w:r>
            <w:rPr>
              <w:rFonts w:ascii="Courier New" w:hAnsi="Courier New" w:cs="Courier New"/>
              <w:sz w:val="12"/>
              <w:szCs w:val="12"/>
            </w:rPr>
            <w:t>RP</w:t>
          </w:r>
          <w:r w:rsidR="006656A7">
            <w:rPr>
              <w:rFonts w:ascii="Courier New" w:hAnsi="Courier New" w:cs="Courier New"/>
              <w:sz w:val="12"/>
              <w:szCs w:val="12"/>
            </w:rPr>
            <w:t>34</w:t>
          </w:r>
        </w:p>
      </w:tc>
      <w:tc>
        <w:tcPr>
          <w:tcW w:w="10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1D133B5" w14:textId="77777777" w:rsidR="00BC2713" w:rsidRDefault="00BC2713">
          <w:pPr>
            <w:pStyle w:val="Footer"/>
            <w:rPr>
              <w:rFonts w:ascii="Arial" w:hAnsi="Arial" w:cs="Arial"/>
              <w:b/>
              <w:color w:val="000080"/>
              <w:sz w:val="12"/>
              <w:szCs w:val="12"/>
            </w:rPr>
          </w:pPr>
          <w:r>
            <w:rPr>
              <w:rFonts w:ascii="Arial" w:hAnsi="Arial" w:cs="Arial"/>
              <w:b/>
              <w:color w:val="000080"/>
              <w:sz w:val="12"/>
              <w:szCs w:val="12"/>
            </w:rPr>
            <w:t>ISSUE No:</w:t>
          </w:r>
        </w:p>
        <w:p w14:paraId="41B97188" w14:textId="6208E554" w:rsidR="00BC2713" w:rsidRDefault="00BC2713">
          <w:pPr>
            <w:pStyle w:val="Footer"/>
            <w:rPr>
              <w:rFonts w:ascii="Courier New" w:hAnsi="Courier New" w:cs="Courier New"/>
              <w:sz w:val="12"/>
              <w:szCs w:val="12"/>
            </w:rPr>
          </w:pPr>
          <w:r>
            <w:rPr>
              <w:rFonts w:ascii="Courier New" w:hAnsi="Courier New" w:cs="Courier New"/>
              <w:sz w:val="12"/>
              <w:szCs w:val="12"/>
            </w:rPr>
            <w:t>00</w:t>
          </w:r>
          <w:r w:rsidR="004C430F">
            <w:rPr>
              <w:rFonts w:ascii="Courier New" w:hAnsi="Courier New" w:cs="Courier New"/>
              <w:sz w:val="12"/>
              <w:szCs w:val="12"/>
            </w:rPr>
            <w:t>3</w:t>
          </w:r>
        </w:p>
      </w:tc>
      <w:tc>
        <w:tcPr>
          <w:tcW w:w="10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24552E4" w14:textId="77777777" w:rsidR="00BC2713" w:rsidRDefault="00BC2713">
          <w:pPr>
            <w:pStyle w:val="Footer"/>
            <w:rPr>
              <w:rFonts w:ascii="Arial" w:hAnsi="Arial" w:cs="Arial"/>
              <w:b/>
              <w:color w:val="000080"/>
              <w:sz w:val="12"/>
              <w:szCs w:val="12"/>
            </w:rPr>
          </w:pPr>
          <w:r>
            <w:rPr>
              <w:rFonts w:ascii="Arial" w:hAnsi="Arial" w:cs="Arial"/>
              <w:b/>
              <w:color w:val="000080"/>
              <w:sz w:val="12"/>
              <w:szCs w:val="12"/>
            </w:rPr>
            <w:t>REVISED:</w:t>
          </w:r>
        </w:p>
        <w:p w14:paraId="38899832" w14:textId="3A35A13D" w:rsidR="00BC2713" w:rsidRDefault="004C430F">
          <w:pPr>
            <w:pStyle w:val="Footer"/>
            <w:rPr>
              <w:rFonts w:ascii="Courier New" w:hAnsi="Courier New" w:cs="Courier New"/>
              <w:sz w:val="12"/>
              <w:szCs w:val="12"/>
            </w:rPr>
          </w:pPr>
          <w:r>
            <w:rPr>
              <w:rFonts w:ascii="Courier New" w:hAnsi="Courier New" w:cs="Courier New"/>
              <w:sz w:val="12"/>
              <w:szCs w:val="12"/>
            </w:rPr>
            <w:t>25/05/2023</w:t>
          </w:r>
        </w:p>
      </w:tc>
      <w:tc>
        <w:tcPr>
          <w:tcW w:w="6545" w:type="dxa"/>
          <w:tcBorders>
            <w:top w:val="nil"/>
            <w:left w:val="single" w:sz="4" w:space="0" w:color="auto"/>
            <w:bottom w:val="nil"/>
            <w:right w:val="nil"/>
          </w:tcBorders>
          <w:vAlign w:val="bottom"/>
          <w:hideMark/>
        </w:tcPr>
        <w:p w14:paraId="11A085D1" w14:textId="77777777" w:rsidR="00BC2713" w:rsidRDefault="00BC2713">
          <w:pPr>
            <w:pStyle w:val="Footer"/>
            <w:jc w:val="right"/>
            <w:rPr>
              <w:rFonts w:ascii="Arial" w:hAnsi="Arial" w:cs="Arial"/>
              <w:b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 xml:space="preserve">Page </w:t>
          </w:r>
          <w:r>
            <w:rPr>
              <w:rStyle w:val="PageNumber"/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Style w:val="PageNumber"/>
              <w:rFonts w:ascii="Arial" w:hAnsi="Arial" w:cs="Arial"/>
              <w:sz w:val="16"/>
              <w:szCs w:val="16"/>
            </w:rPr>
            <w:instrText xml:space="preserve"> PAGE </w:instrText>
          </w:r>
          <w:r>
            <w:rPr>
              <w:rStyle w:val="PageNumber"/>
              <w:rFonts w:ascii="Arial" w:hAnsi="Arial" w:cs="Arial"/>
              <w:sz w:val="16"/>
              <w:szCs w:val="16"/>
            </w:rPr>
            <w:fldChar w:fldCharType="separate"/>
          </w:r>
          <w:r w:rsidR="00DE480C">
            <w:rPr>
              <w:rStyle w:val="PageNumber"/>
              <w:rFonts w:ascii="Arial" w:hAnsi="Arial" w:cs="Arial"/>
              <w:noProof/>
              <w:sz w:val="16"/>
              <w:szCs w:val="16"/>
            </w:rPr>
            <w:t>1</w:t>
          </w:r>
          <w:r>
            <w:rPr>
              <w:rStyle w:val="PageNumber"/>
              <w:rFonts w:ascii="Arial" w:hAnsi="Arial" w:cs="Arial"/>
              <w:sz w:val="16"/>
              <w:szCs w:val="16"/>
            </w:rPr>
            <w:fldChar w:fldCharType="end"/>
          </w:r>
          <w:r>
            <w:rPr>
              <w:rStyle w:val="PageNumber"/>
              <w:rFonts w:ascii="Arial" w:hAnsi="Arial" w:cs="Arial"/>
              <w:sz w:val="16"/>
              <w:szCs w:val="16"/>
            </w:rPr>
            <w:t xml:space="preserve"> of </w:t>
          </w:r>
          <w:r>
            <w:rPr>
              <w:rStyle w:val="PageNumber"/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Style w:val="PageNumber"/>
              <w:rFonts w:ascii="Arial" w:hAnsi="Arial" w:cs="Arial"/>
              <w:sz w:val="16"/>
              <w:szCs w:val="16"/>
            </w:rPr>
            <w:instrText xml:space="preserve"> NUMPAGES </w:instrText>
          </w:r>
          <w:r>
            <w:rPr>
              <w:rStyle w:val="PageNumber"/>
              <w:rFonts w:ascii="Arial" w:hAnsi="Arial" w:cs="Arial"/>
              <w:sz w:val="16"/>
              <w:szCs w:val="16"/>
            </w:rPr>
            <w:fldChar w:fldCharType="separate"/>
          </w:r>
          <w:r w:rsidR="00DE480C">
            <w:rPr>
              <w:rStyle w:val="PageNumber"/>
              <w:rFonts w:ascii="Arial" w:hAnsi="Arial" w:cs="Arial"/>
              <w:noProof/>
              <w:sz w:val="16"/>
              <w:szCs w:val="16"/>
            </w:rPr>
            <w:t>1</w:t>
          </w:r>
          <w:r>
            <w:rPr>
              <w:rStyle w:val="PageNumber"/>
              <w:rFonts w:ascii="Arial" w:hAnsi="Arial" w:cs="Arial"/>
              <w:sz w:val="16"/>
              <w:szCs w:val="16"/>
            </w:rPr>
            <w:fldChar w:fldCharType="end"/>
          </w:r>
        </w:p>
      </w:tc>
    </w:tr>
  </w:tbl>
  <w:p w14:paraId="1AFF91D4" w14:textId="77777777" w:rsidR="00BC2713" w:rsidRDefault="00BC2713">
    <w:pPr>
      <w:pStyle w:val="Footer"/>
    </w:pPr>
  </w:p>
  <w:p w14:paraId="598A347A" w14:textId="77777777" w:rsidR="00BC2713" w:rsidRDefault="00BC27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4B574" w14:textId="77777777" w:rsidR="00C567E0" w:rsidRDefault="00C567E0">
      <w:r>
        <w:separator/>
      </w:r>
    </w:p>
  </w:footnote>
  <w:footnote w:type="continuationSeparator" w:id="0">
    <w:p w14:paraId="6C8F628A" w14:textId="77777777" w:rsidR="00C567E0" w:rsidRDefault="00C567E0">
      <w:r>
        <w:continuationSeparator/>
      </w:r>
    </w:p>
  </w:footnote>
  <w:footnote w:type="continuationNotice" w:id="1">
    <w:p w14:paraId="2AE72AB3" w14:textId="77777777" w:rsidR="00C567E0" w:rsidRDefault="00C567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590"/>
      <w:gridCol w:w="3590"/>
      <w:gridCol w:w="3590"/>
    </w:tblGrid>
    <w:tr w:rsidR="59D35FBF" w14:paraId="7425D262" w14:textId="77777777" w:rsidTr="59D35FBF">
      <w:tc>
        <w:tcPr>
          <w:tcW w:w="3590" w:type="dxa"/>
        </w:tcPr>
        <w:p w14:paraId="77225485" w14:textId="3A2B7F72" w:rsidR="59D35FBF" w:rsidRDefault="59D35FBF" w:rsidP="59D35FBF">
          <w:pPr>
            <w:pStyle w:val="Header"/>
            <w:ind w:left="-115"/>
          </w:pPr>
        </w:p>
      </w:tc>
      <w:tc>
        <w:tcPr>
          <w:tcW w:w="3590" w:type="dxa"/>
        </w:tcPr>
        <w:p w14:paraId="02606D31" w14:textId="4DA731DF" w:rsidR="59D35FBF" w:rsidRDefault="59D35FBF" w:rsidP="59D35FBF">
          <w:pPr>
            <w:pStyle w:val="Header"/>
            <w:jc w:val="center"/>
          </w:pPr>
        </w:p>
      </w:tc>
      <w:tc>
        <w:tcPr>
          <w:tcW w:w="3590" w:type="dxa"/>
        </w:tcPr>
        <w:p w14:paraId="6F61EA8D" w14:textId="69E678C5" w:rsidR="59D35FBF" w:rsidRDefault="59D35FBF" w:rsidP="59D35FBF">
          <w:pPr>
            <w:pStyle w:val="Header"/>
            <w:ind w:right="-115"/>
            <w:jc w:val="right"/>
          </w:pPr>
        </w:p>
      </w:tc>
    </w:tr>
  </w:tbl>
  <w:p w14:paraId="2D699770" w14:textId="56C3D018" w:rsidR="59D35FBF" w:rsidRDefault="59D35FBF" w:rsidP="59D35F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326D"/>
    <w:multiLevelType w:val="hybridMultilevel"/>
    <w:tmpl w:val="91120BD6"/>
    <w:lvl w:ilvl="0" w:tplc="08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7C4E02"/>
    <w:multiLevelType w:val="hybridMultilevel"/>
    <w:tmpl w:val="D6E215E6"/>
    <w:lvl w:ilvl="0" w:tplc="08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73C1760"/>
    <w:multiLevelType w:val="hybridMultilevel"/>
    <w:tmpl w:val="D4601942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EB00AFB"/>
    <w:multiLevelType w:val="hybridMultilevel"/>
    <w:tmpl w:val="EA82358E"/>
    <w:lvl w:ilvl="0" w:tplc="0FEE90A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D735A61"/>
    <w:multiLevelType w:val="multilevel"/>
    <w:tmpl w:val="FC7E3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09862AE"/>
    <w:multiLevelType w:val="hybridMultilevel"/>
    <w:tmpl w:val="50F2D9D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B2869D4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60B714E"/>
    <w:multiLevelType w:val="hybridMultilevel"/>
    <w:tmpl w:val="65D05506"/>
    <w:lvl w:ilvl="0" w:tplc="08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3A60E8">
      <w:start w:val="1"/>
      <w:numFmt w:val="upp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i w:val="0"/>
        <w:sz w:val="24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70D2D72"/>
    <w:multiLevelType w:val="hybridMultilevel"/>
    <w:tmpl w:val="65D05506"/>
    <w:lvl w:ilvl="0" w:tplc="3A64871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1F8D74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503D0E">
      <w:start w:val="1"/>
      <w:numFmt w:val="upp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  <w:i w:val="0"/>
        <w:sz w:val="24"/>
      </w:rPr>
    </w:lvl>
    <w:lvl w:ilvl="3" w:tplc="D2FE13B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FC0826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2887B3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6A8F53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06C7F52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8AA45A4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DA10342"/>
    <w:multiLevelType w:val="hybridMultilevel"/>
    <w:tmpl w:val="7DDAB91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885914"/>
    <w:multiLevelType w:val="hybridMultilevel"/>
    <w:tmpl w:val="FC7E3692"/>
    <w:lvl w:ilvl="0" w:tplc="F18623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448F10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DDF0BC7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71E79F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C035A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BB261AA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8466D3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73AF50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7E0DB4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7F375FB"/>
    <w:multiLevelType w:val="hybridMultilevel"/>
    <w:tmpl w:val="F942F880"/>
    <w:lvl w:ilvl="0" w:tplc="08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4B140787"/>
    <w:multiLevelType w:val="hybridMultilevel"/>
    <w:tmpl w:val="F6443B12"/>
    <w:lvl w:ilvl="0" w:tplc="08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E924714"/>
    <w:multiLevelType w:val="hybridMultilevel"/>
    <w:tmpl w:val="CC14B83A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EE122F4"/>
    <w:multiLevelType w:val="hybridMultilevel"/>
    <w:tmpl w:val="91120BD6"/>
    <w:lvl w:ilvl="0" w:tplc="E44CBD3A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C908C68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5363B2E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186D4A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72880C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800AD68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6E0865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5A288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E7CEB84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6AF5C2B"/>
    <w:multiLevelType w:val="hybridMultilevel"/>
    <w:tmpl w:val="388CCFFC"/>
    <w:lvl w:ilvl="0" w:tplc="08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844465228">
    <w:abstractNumId w:val="5"/>
  </w:num>
  <w:num w:numId="2" w16cid:durableId="1889804593">
    <w:abstractNumId w:val="11"/>
  </w:num>
  <w:num w:numId="3" w16cid:durableId="1950312235">
    <w:abstractNumId w:val="6"/>
  </w:num>
  <w:num w:numId="4" w16cid:durableId="1841970754">
    <w:abstractNumId w:val="7"/>
  </w:num>
  <w:num w:numId="5" w16cid:durableId="640840569">
    <w:abstractNumId w:val="14"/>
  </w:num>
  <w:num w:numId="6" w16cid:durableId="450632391">
    <w:abstractNumId w:val="10"/>
  </w:num>
  <w:num w:numId="7" w16cid:durableId="1658416663">
    <w:abstractNumId w:val="1"/>
  </w:num>
  <w:num w:numId="8" w16cid:durableId="1374159118">
    <w:abstractNumId w:val="4"/>
  </w:num>
  <w:num w:numId="9" w16cid:durableId="1583106739">
    <w:abstractNumId w:val="0"/>
  </w:num>
  <w:num w:numId="10" w16cid:durableId="112984205">
    <w:abstractNumId w:val="13"/>
  </w:num>
  <w:num w:numId="11" w16cid:durableId="2004431270">
    <w:abstractNumId w:val="3"/>
  </w:num>
  <w:num w:numId="12" w16cid:durableId="594244872">
    <w:abstractNumId w:val="9"/>
  </w:num>
  <w:num w:numId="13" w16cid:durableId="1063598753">
    <w:abstractNumId w:val="12"/>
  </w:num>
  <w:num w:numId="14" w16cid:durableId="1406031274">
    <w:abstractNumId w:val="2"/>
  </w:num>
  <w:num w:numId="15" w16cid:durableId="9316201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MzAzMQdCEyMjEyUdpeDU4uLM/DyQAsNaACs4pnIsAAAA"/>
  </w:docVars>
  <w:rsids>
    <w:rsidRoot w:val="00C833CE"/>
    <w:rsid w:val="000030F9"/>
    <w:rsid w:val="0000491A"/>
    <w:rsid w:val="00006188"/>
    <w:rsid w:val="00011E6A"/>
    <w:rsid w:val="00013592"/>
    <w:rsid w:val="0001366B"/>
    <w:rsid w:val="000141D7"/>
    <w:rsid w:val="000210EC"/>
    <w:rsid w:val="00023995"/>
    <w:rsid w:val="00032F0F"/>
    <w:rsid w:val="0004245E"/>
    <w:rsid w:val="0004640E"/>
    <w:rsid w:val="00050C6E"/>
    <w:rsid w:val="00056A4A"/>
    <w:rsid w:val="00057D41"/>
    <w:rsid w:val="000607B4"/>
    <w:rsid w:val="00063E21"/>
    <w:rsid w:val="000721DD"/>
    <w:rsid w:val="00075417"/>
    <w:rsid w:val="00076011"/>
    <w:rsid w:val="00081FA9"/>
    <w:rsid w:val="00082951"/>
    <w:rsid w:val="00085FD0"/>
    <w:rsid w:val="00093161"/>
    <w:rsid w:val="00096E1B"/>
    <w:rsid w:val="000974F5"/>
    <w:rsid w:val="000A2992"/>
    <w:rsid w:val="000A4173"/>
    <w:rsid w:val="000A559F"/>
    <w:rsid w:val="000B035A"/>
    <w:rsid w:val="000B1083"/>
    <w:rsid w:val="000B4048"/>
    <w:rsid w:val="000B4EA1"/>
    <w:rsid w:val="000C0AD0"/>
    <w:rsid w:val="000C40BB"/>
    <w:rsid w:val="000C4229"/>
    <w:rsid w:val="000D0AD6"/>
    <w:rsid w:val="000D59A0"/>
    <w:rsid w:val="000E27ED"/>
    <w:rsid w:val="000E6225"/>
    <w:rsid w:val="000E7FAE"/>
    <w:rsid w:val="000F273D"/>
    <w:rsid w:val="000F7537"/>
    <w:rsid w:val="001053F8"/>
    <w:rsid w:val="0011199D"/>
    <w:rsid w:val="00111BBE"/>
    <w:rsid w:val="001131FC"/>
    <w:rsid w:val="001150CE"/>
    <w:rsid w:val="00121DB1"/>
    <w:rsid w:val="00125E26"/>
    <w:rsid w:val="0012787D"/>
    <w:rsid w:val="00127F6A"/>
    <w:rsid w:val="00131724"/>
    <w:rsid w:val="0013463F"/>
    <w:rsid w:val="0013547B"/>
    <w:rsid w:val="00135571"/>
    <w:rsid w:val="00137B45"/>
    <w:rsid w:val="00140B0E"/>
    <w:rsid w:val="00141458"/>
    <w:rsid w:val="00141AF8"/>
    <w:rsid w:val="00142E6C"/>
    <w:rsid w:val="001435A3"/>
    <w:rsid w:val="0014501F"/>
    <w:rsid w:val="00146715"/>
    <w:rsid w:val="00146EB1"/>
    <w:rsid w:val="00150FBC"/>
    <w:rsid w:val="00155231"/>
    <w:rsid w:val="00155E51"/>
    <w:rsid w:val="00156DC7"/>
    <w:rsid w:val="00161314"/>
    <w:rsid w:val="00164A80"/>
    <w:rsid w:val="00164FB0"/>
    <w:rsid w:val="001713F6"/>
    <w:rsid w:val="00171DBF"/>
    <w:rsid w:val="00177327"/>
    <w:rsid w:val="00180B04"/>
    <w:rsid w:val="00180E29"/>
    <w:rsid w:val="00181A1A"/>
    <w:rsid w:val="00181E90"/>
    <w:rsid w:val="0018472C"/>
    <w:rsid w:val="00194E0B"/>
    <w:rsid w:val="001A2941"/>
    <w:rsid w:val="001A5D68"/>
    <w:rsid w:val="001A7A17"/>
    <w:rsid w:val="001B4965"/>
    <w:rsid w:val="001B534F"/>
    <w:rsid w:val="001B6860"/>
    <w:rsid w:val="001B799C"/>
    <w:rsid w:val="001C4155"/>
    <w:rsid w:val="001C4D5F"/>
    <w:rsid w:val="001C54CE"/>
    <w:rsid w:val="001C5DB2"/>
    <w:rsid w:val="001D4BEF"/>
    <w:rsid w:val="001D7FAC"/>
    <w:rsid w:val="001E0C5C"/>
    <w:rsid w:val="001E787C"/>
    <w:rsid w:val="001F0B9F"/>
    <w:rsid w:val="001F4EEF"/>
    <w:rsid w:val="001F5055"/>
    <w:rsid w:val="001F667C"/>
    <w:rsid w:val="00201135"/>
    <w:rsid w:val="00211640"/>
    <w:rsid w:val="00215F65"/>
    <w:rsid w:val="00216712"/>
    <w:rsid w:val="002174AA"/>
    <w:rsid w:val="0022044D"/>
    <w:rsid w:val="00220777"/>
    <w:rsid w:val="00226A6D"/>
    <w:rsid w:val="00230F25"/>
    <w:rsid w:val="002351BF"/>
    <w:rsid w:val="002369B4"/>
    <w:rsid w:val="00241A2C"/>
    <w:rsid w:val="00243F1D"/>
    <w:rsid w:val="00246439"/>
    <w:rsid w:val="00246D41"/>
    <w:rsid w:val="00251E96"/>
    <w:rsid w:val="002536C8"/>
    <w:rsid w:val="0025541E"/>
    <w:rsid w:val="002569D1"/>
    <w:rsid w:val="00263C36"/>
    <w:rsid w:val="00264F2D"/>
    <w:rsid w:val="00284BB8"/>
    <w:rsid w:val="00285E69"/>
    <w:rsid w:val="00286448"/>
    <w:rsid w:val="00291CAA"/>
    <w:rsid w:val="00297752"/>
    <w:rsid w:val="002A2DA0"/>
    <w:rsid w:val="002A6FA7"/>
    <w:rsid w:val="002B1D82"/>
    <w:rsid w:val="002B4F28"/>
    <w:rsid w:val="002B5A67"/>
    <w:rsid w:val="002B7A6E"/>
    <w:rsid w:val="002C0ABE"/>
    <w:rsid w:val="002C57D1"/>
    <w:rsid w:val="002C60E5"/>
    <w:rsid w:val="002E16F4"/>
    <w:rsid w:val="002E2864"/>
    <w:rsid w:val="002E464A"/>
    <w:rsid w:val="002E5098"/>
    <w:rsid w:val="002E5FAD"/>
    <w:rsid w:val="002E6F95"/>
    <w:rsid w:val="002F0FF4"/>
    <w:rsid w:val="002F150E"/>
    <w:rsid w:val="002F36BD"/>
    <w:rsid w:val="0030157E"/>
    <w:rsid w:val="003038DB"/>
    <w:rsid w:val="00305F0C"/>
    <w:rsid w:val="00306C81"/>
    <w:rsid w:val="00311EB9"/>
    <w:rsid w:val="00321940"/>
    <w:rsid w:val="0032206D"/>
    <w:rsid w:val="00322378"/>
    <w:rsid w:val="00323CA7"/>
    <w:rsid w:val="00326D9A"/>
    <w:rsid w:val="00330E8A"/>
    <w:rsid w:val="00336EC0"/>
    <w:rsid w:val="00340C18"/>
    <w:rsid w:val="00341C47"/>
    <w:rsid w:val="00343354"/>
    <w:rsid w:val="00350E5F"/>
    <w:rsid w:val="00352668"/>
    <w:rsid w:val="0035605A"/>
    <w:rsid w:val="00356998"/>
    <w:rsid w:val="003614D9"/>
    <w:rsid w:val="0036269D"/>
    <w:rsid w:val="003632D3"/>
    <w:rsid w:val="00363BE9"/>
    <w:rsid w:val="003648BB"/>
    <w:rsid w:val="00367D43"/>
    <w:rsid w:val="00374366"/>
    <w:rsid w:val="00377F6A"/>
    <w:rsid w:val="003816EB"/>
    <w:rsid w:val="00382E0D"/>
    <w:rsid w:val="00383CC3"/>
    <w:rsid w:val="00384F02"/>
    <w:rsid w:val="0039247D"/>
    <w:rsid w:val="00394B2A"/>
    <w:rsid w:val="0039797D"/>
    <w:rsid w:val="00397F11"/>
    <w:rsid w:val="00397F7B"/>
    <w:rsid w:val="003A058B"/>
    <w:rsid w:val="003A3D49"/>
    <w:rsid w:val="003A65C9"/>
    <w:rsid w:val="003A786D"/>
    <w:rsid w:val="003B3201"/>
    <w:rsid w:val="003B41C3"/>
    <w:rsid w:val="003B59D7"/>
    <w:rsid w:val="003B6F9E"/>
    <w:rsid w:val="003B716E"/>
    <w:rsid w:val="003C5580"/>
    <w:rsid w:val="003C7B60"/>
    <w:rsid w:val="003D5E4A"/>
    <w:rsid w:val="003D6C95"/>
    <w:rsid w:val="003E04E3"/>
    <w:rsid w:val="003F17F9"/>
    <w:rsid w:val="003F304A"/>
    <w:rsid w:val="003F4735"/>
    <w:rsid w:val="003F7B75"/>
    <w:rsid w:val="00404F5C"/>
    <w:rsid w:val="004114B7"/>
    <w:rsid w:val="00415EB2"/>
    <w:rsid w:val="004174F3"/>
    <w:rsid w:val="00417706"/>
    <w:rsid w:val="004177EF"/>
    <w:rsid w:val="004247A8"/>
    <w:rsid w:val="0042486E"/>
    <w:rsid w:val="0042566A"/>
    <w:rsid w:val="00426B3C"/>
    <w:rsid w:val="00427D3C"/>
    <w:rsid w:val="00432AA7"/>
    <w:rsid w:val="00433A35"/>
    <w:rsid w:val="00437D40"/>
    <w:rsid w:val="00443CA9"/>
    <w:rsid w:val="00446BBB"/>
    <w:rsid w:val="004531C7"/>
    <w:rsid w:val="00455834"/>
    <w:rsid w:val="00457E4F"/>
    <w:rsid w:val="00460E2E"/>
    <w:rsid w:val="00472FAD"/>
    <w:rsid w:val="00473D24"/>
    <w:rsid w:val="00492FA2"/>
    <w:rsid w:val="004A56B5"/>
    <w:rsid w:val="004A6353"/>
    <w:rsid w:val="004B3D32"/>
    <w:rsid w:val="004B731A"/>
    <w:rsid w:val="004C0B7F"/>
    <w:rsid w:val="004C0FAD"/>
    <w:rsid w:val="004C19F9"/>
    <w:rsid w:val="004C314D"/>
    <w:rsid w:val="004C430F"/>
    <w:rsid w:val="004C7B67"/>
    <w:rsid w:val="004D0505"/>
    <w:rsid w:val="004D12CE"/>
    <w:rsid w:val="004D66CA"/>
    <w:rsid w:val="004E47B3"/>
    <w:rsid w:val="004F5221"/>
    <w:rsid w:val="004F7A17"/>
    <w:rsid w:val="00500C83"/>
    <w:rsid w:val="00500F3A"/>
    <w:rsid w:val="005011E0"/>
    <w:rsid w:val="0050390C"/>
    <w:rsid w:val="00506DF7"/>
    <w:rsid w:val="00514A9C"/>
    <w:rsid w:val="00527362"/>
    <w:rsid w:val="00527D24"/>
    <w:rsid w:val="00533377"/>
    <w:rsid w:val="00534F53"/>
    <w:rsid w:val="005422C7"/>
    <w:rsid w:val="0055040A"/>
    <w:rsid w:val="00556876"/>
    <w:rsid w:val="00561C53"/>
    <w:rsid w:val="0056716D"/>
    <w:rsid w:val="00571AFC"/>
    <w:rsid w:val="005746A2"/>
    <w:rsid w:val="0058047E"/>
    <w:rsid w:val="00583142"/>
    <w:rsid w:val="00583400"/>
    <w:rsid w:val="00586964"/>
    <w:rsid w:val="0058798F"/>
    <w:rsid w:val="00591018"/>
    <w:rsid w:val="0059629E"/>
    <w:rsid w:val="005968A1"/>
    <w:rsid w:val="005A2D8B"/>
    <w:rsid w:val="005A4D8F"/>
    <w:rsid w:val="005A509A"/>
    <w:rsid w:val="005B3FCB"/>
    <w:rsid w:val="005C0FE6"/>
    <w:rsid w:val="005C48F6"/>
    <w:rsid w:val="005C5AA2"/>
    <w:rsid w:val="005D13C4"/>
    <w:rsid w:val="005D3CBA"/>
    <w:rsid w:val="005D699C"/>
    <w:rsid w:val="005E0C7D"/>
    <w:rsid w:val="005E1E62"/>
    <w:rsid w:val="005E422B"/>
    <w:rsid w:val="005F147A"/>
    <w:rsid w:val="005F6C3F"/>
    <w:rsid w:val="006112DB"/>
    <w:rsid w:val="0061135F"/>
    <w:rsid w:val="006170D3"/>
    <w:rsid w:val="00620043"/>
    <w:rsid w:val="006215BB"/>
    <w:rsid w:val="006379DA"/>
    <w:rsid w:val="00640AA8"/>
    <w:rsid w:val="006442FF"/>
    <w:rsid w:val="0064511B"/>
    <w:rsid w:val="0064633C"/>
    <w:rsid w:val="00646D9A"/>
    <w:rsid w:val="0064771C"/>
    <w:rsid w:val="00647ED1"/>
    <w:rsid w:val="006516BA"/>
    <w:rsid w:val="00660EE9"/>
    <w:rsid w:val="00661443"/>
    <w:rsid w:val="006656A7"/>
    <w:rsid w:val="006659BB"/>
    <w:rsid w:val="00671D3A"/>
    <w:rsid w:val="00671D94"/>
    <w:rsid w:val="00672AC5"/>
    <w:rsid w:val="00674AC0"/>
    <w:rsid w:val="00676188"/>
    <w:rsid w:val="006820DB"/>
    <w:rsid w:val="00683D3B"/>
    <w:rsid w:val="0068529E"/>
    <w:rsid w:val="00685C0D"/>
    <w:rsid w:val="00697C63"/>
    <w:rsid w:val="006A2842"/>
    <w:rsid w:val="006A3941"/>
    <w:rsid w:val="006A73CB"/>
    <w:rsid w:val="006A79AB"/>
    <w:rsid w:val="006B00A0"/>
    <w:rsid w:val="006B3B26"/>
    <w:rsid w:val="006B6C84"/>
    <w:rsid w:val="006C2F6A"/>
    <w:rsid w:val="006C716A"/>
    <w:rsid w:val="006C7171"/>
    <w:rsid w:val="006C7745"/>
    <w:rsid w:val="006D0FD7"/>
    <w:rsid w:val="006D180B"/>
    <w:rsid w:val="006D6F3B"/>
    <w:rsid w:val="006F4294"/>
    <w:rsid w:val="006F4624"/>
    <w:rsid w:val="006F5866"/>
    <w:rsid w:val="006F784E"/>
    <w:rsid w:val="00701D7F"/>
    <w:rsid w:val="00702FCE"/>
    <w:rsid w:val="007030ED"/>
    <w:rsid w:val="00705530"/>
    <w:rsid w:val="00706DA1"/>
    <w:rsid w:val="00710387"/>
    <w:rsid w:val="00710908"/>
    <w:rsid w:val="00711BE6"/>
    <w:rsid w:val="00712276"/>
    <w:rsid w:val="00713A37"/>
    <w:rsid w:val="00713C81"/>
    <w:rsid w:val="00717A38"/>
    <w:rsid w:val="00721AC2"/>
    <w:rsid w:val="00725AE6"/>
    <w:rsid w:val="00730ED6"/>
    <w:rsid w:val="007326B9"/>
    <w:rsid w:val="00735A94"/>
    <w:rsid w:val="00742019"/>
    <w:rsid w:val="0074227F"/>
    <w:rsid w:val="00744DBC"/>
    <w:rsid w:val="007521D3"/>
    <w:rsid w:val="00752BF6"/>
    <w:rsid w:val="007538DD"/>
    <w:rsid w:val="00756F8F"/>
    <w:rsid w:val="00760593"/>
    <w:rsid w:val="00766F4C"/>
    <w:rsid w:val="00782AFD"/>
    <w:rsid w:val="00783990"/>
    <w:rsid w:val="007959B7"/>
    <w:rsid w:val="007A20BD"/>
    <w:rsid w:val="007A2124"/>
    <w:rsid w:val="007A3886"/>
    <w:rsid w:val="007A58A9"/>
    <w:rsid w:val="007A6ADD"/>
    <w:rsid w:val="007A6BB6"/>
    <w:rsid w:val="007B4DFF"/>
    <w:rsid w:val="007B70CE"/>
    <w:rsid w:val="007C67D6"/>
    <w:rsid w:val="007C6ADE"/>
    <w:rsid w:val="007D5DE3"/>
    <w:rsid w:val="007E0794"/>
    <w:rsid w:val="007E2B7D"/>
    <w:rsid w:val="007E4D19"/>
    <w:rsid w:val="007E5BD5"/>
    <w:rsid w:val="007F651F"/>
    <w:rsid w:val="007F7ECE"/>
    <w:rsid w:val="00800F08"/>
    <w:rsid w:val="00804AD2"/>
    <w:rsid w:val="00810555"/>
    <w:rsid w:val="00811704"/>
    <w:rsid w:val="00812B03"/>
    <w:rsid w:val="00820DFD"/>
    <w:rsid w:val="00821646"/>
    <w:rsid w:val="0082346E"/>
    <w:rsid w:val="00823F3C"/>
    <w:rsid w:val="00830C6E"/>
    <w:rsid w:val="00830D1D"/>
    <w:rsid w:val="008330CF"/>
    <w:rsid w:val="008343D6"/>
    <w:rsid w:val="008454FB"/>
    <w:rsid w:val="008469B7"/>
    <w:rsid w:val="00850DB8"/>
    <w:rsid w:val="0085250B"/>
    <w:rsid w:val="00852E23"/>
    <w:rsid w:val="00854E00"/>
    <w:rsid w:val="00861B7E"/>
    <w:rsid w:val="00862B3F"/>
    <w:rsid w:val="008705E0"/>
    <w:rsid w:val="00872DAC"/>
    <w:rsid w:val="00875EE7"/>
    <w:rsid w:val="00883D08"/>
    <w:rsid w:val="00892473"/>
    <w:rsid w:val="008B43E0"/>
    <w:rsid w:val="008B7495"/>
    <w:rsid w:val="008C1637"/>
    <w:rsid w:val="008C6387"/>
    <w:rsid w:val="008D09E6"/>
    <w:rsid w:val="008D10F7"/>
    <w:rsid w:val="008D5F2A"/>
    <w:rsid w:val="008E5A46"/>
    <w:rsid w:val="008F6B1B"/>
    <w:rsid w:val="0090077C"/>
    <w:rsid w:val="0090320B"/>
    <w:rsid w:val="00916361"/>
    <w:rsid w:val="009201EC"/>
    <w:rsid w:val="009204B3"/>
    <w:rsid w:val="00923DE6"/>
    <w:rsid w:val="00924B10"/>
    <w:rsid w:val="00925823"/>
    <w:rsid w:val="00926005"/>
    <w:rsid w:val="00930275"/>
    <w:rsid w:val="00930797"/>
    <w:rsid w:val="00932BD2"/>
    <w:rsid w:val="00932CCD"/>
    <w:rsid w:val="009424A5"/>
    <w:rsid w:val="0095476B"/>
    <w:rsid w:val="00954DCB"/>
    <w:rsid w:val="0095624C"/>
    <w:rsid w:val="0095775B"/>
    <w:rsid w:val="009615CC"/>
    <w:rsid w:val="00962995"/>
    <w:rsid w:val="00963A1F"/>
    <w:rsid w:val="00967E67"/>
    <w:rsid w:val="00971FA5"/>
    <w:rsid w:val="009722F2"/>
    <w:rsid w:val="00972862"/>
    <w:rsid w:val="009805A6"/>
    <w:rsid w:val="00980D63"/>
    <w:rsid w:val="009861E6"/>
    <w:rsid w:val="0099001B"/>
    <w:rsid w:val="009967BE"/>
    <w:rsid w:val="009975D5"/>
    <w:rsid w:val="009A4767"/>
    <w:rsid w:val="009B2E78"/>
    <w:rsid w:val="009C0302"/>
    <w:rsid w:val="009C0B68"/>
    <w:rsid w:val="009C2F65"/>
    <w:rsid w:val="009C34FD"/>
    <w:rsid w:val="009D2F60"/>
    <w:rsid w:val="009D632B"/>
    <w:rsid w:val="009E3651"/>
    <w:rsid w:val="009E6571"/>
    <w:rsid w:val="009F1C4D"/>
    <w:rsid w:val="009F1D14"/>
    <w:rsid w:val="009F2518"/>
    <w:rsid w:val="009F5237"/>
    <w:rsid w:val="009F6D92"/>
    <w:rsid w:val="00A052E5"/>
    <w:rsid w:val="00A05FEA"/>
    <w:rsid w:val="00A063F0"/>
    <w:rsid w:val="00A072D8"/>
    <w:rsid w:val="00A11262"/>
    <w:rsid w:val="00A1469C"/>
    <w:rsid w:val="00A14978"/>
    <w:rsid w:val="00A14E0F"/>
    <w:rsid w:val="00A203F9"/>
    <w:rsid w:val="00A20954"/>
    <w:rsid w:val="00A326E7"/>
    <w:rsid w:val="00A33304"/>
    <w:rsid w:val="00A3608C"/>
    <w:rsid w:val="00A37A33"/>
    <w:rsid w:val="00A410CB"/>
    <w:rsid w:val="00A41FC9"/>
    <w:rsid w:val="00A432C5"/>
    <w:rsid w:val="00A526AD"/>
    <w:rsid w:val="00A63443"/>
    <w:rsid w:val="00A63ECA"/>
    <w:rsid w:val="00A64765"/>
    <w:rsid w:val="00A65799"/>
    <w:rsid w:val="00A66459"/>
    <w:rsid w:val="00A701A7"/>
    <w:rsid w:val="00A7275D"/>
    <w:rsid w:val="00A82B11"/>
    <w:rsid w:val="00A834E1"/>
    <w:rsid w:val="00A83FDE"/>
    <w:rsid w:val="00A9459E"/>
    <w:rsid w:val="00A9725B"/>
    <w:rsid w:val="00AA3D34"/>
    <w:rsid w:val="00AA42FC"/>
    <w:rsid w:val="00AB0E79"/>
    <w:rsid w:val="00AB52B9"/>
    <w:rsid w:val="00AB5A8E"/>
    <w:rsid w:val="00AC281F"/>
    <w:rsid w:val="00AC5969"/>
    <w:rsid w:val="00AC60E3"/>
    <w:rsid w:val="00AE01F5"/>
    <w:rsid w:val="00AF11EE"/>
    <w:rsid w:val="00AF21D9"/>
    <w:rsid w:val="00AF2375"/>
    <w:rsid w:val="00AF476A"/>
    <w:rsid w:val="00AF6E1D"/>
    <w:rsid w:val="00B04C57"/>
    <w:rsid w:val="00B1093E"/>
    <w:rsid w:val="00B11CC8"/>
    <w:rsid w:val="00B1452C"/>
    <w:rsid w:val="00B21494"/>
    <w:rsid w:val="00B215F5"/>
    <w:rsid w:val="00B3081A"/>
    <w:rsid w:val="00B30A81"/>
    <w:rsid w:val="00B3295A"/>
    <w:rsid w:val="00B47834"/>
    <w:rsid w:val="00B5233D"/>
    <w:rsid w:val="00B53651"/>
    <w:rsid w:val="00B65835"/>
    <w:rsid w:val="00B66779"/>
    <w:rsid w:val="00B67CDB"/>
    <w:rsid w:val="00B70F0C"/>
    <w:rsid w:val="00B866F7"/>
    <w:rsid w:val="00B921BF"/>
    <w:rsid w:val="00BA4B35"/>
    <w:rsid w:val="00BA630C"/>
    <w:rsid w:val="00BB1135"/>
    <w:rsid w:val="00BB1E4D"/>
    <w:rsid w:val="00BB63EB"/>
    <w:rsid w:val="00BB7648"/>
    <w:rsid w:val="00BC114C"/>
    <w:rsid w:val="00BC1B53"/>
    <w:rsid w:val="00BC2713"/>
    <w:rsid w:val="00BC47A7"/>
    <w:rsid w:val="00BC4C7A"/>
    <w:rsid w:val="00BC51EC"/>
    <w:rsid w:val="00BD0834"/>
    <w:rsid w:val="00BD11FB"/>
    <w:rsid w:val="00BD1BAA"/>
    <w:rsid w:val="00BD4362"/>
    <w:rsid w:val="00BD592C"/>
    <w:rsid w:val="00BD59AD"/>
    <w:rsid w:val="00BF0295"/>
    <w:rsid w:val="00BF0C9F"/>
    <w:rsid w:val="00BF26EC"/>
    <w:rsid w:val="00BF33F2"/>
    <w:rsid w:val="00BF6313"/>
    <w:rsid w:val="00C11F56"/>
    <w:rsid w:val="00C12050"/>
    <w:rsid w:val="00C2364D"/>
    <w:rsid w:val="00C26C70"/>
    <w:rsid w:val="00C273D9"/>
    <w:rsid w:val="00C30D11"/>
    <w:rsid w:val="00C35885"/>
    <w:rsid w:val="00C35BB1"/>
    <w:rsid w:val="00C36688"/>
    <w:rsid w:val="00C42314"/>
    <w:rsid w:val="00C45BE9"/>
    <w:rsid w:val="00C465E8"/>
    <w:rsid w:val="00C46646"/>
    <w:rsid w:val="00C54077"/>
    <w:rsid w:val="00C56426"/>
    <w:rsid w:val="00C567E0"/>
    <w:rsid w:val="00C60782"/>
    <w:rsid w:val="00C6519C"/>
    <w:rsid w:val="00C70481"/>
    <w:rsid w:val="00C74400"/>
    <w:rsid w:val="00C7501F"/>
    <w:rsid w:val="00C758FA"/>
    <w:rsid w:val="00C833CE"/>
    <w:rsid w:val="00C86278"/>
    <w:rsid w:val="00C95C7F"/>
    <w:rsid w:val="00CA0017"/>
    <w:rsid w:val="00CA0838"/>
    <w:rsid w:val="00CA3779"/>
    <w:rsid w:val="00CB05D2"/>
    <w:rsid w:val="00CB09C7"/>
    <w:rsid w:val="00CB460C"/>
    <w:rsid w:val="00CB51B6"/>
    <w:rsid w:val="00CB72F8"/>
    <w:rsid w:val="00CC15C1"/>
    <w:rsid w:val="00CC1B3F"/>
    <w:rsid w:val="00CC4300"/>
    <w:rsid w:val="00CC5F05"/>
    <w:rsid w:val="00CD013C"/>
    <w:rsid w:val="00CD1158"/>
    <w:rsid w:val="00CD3509"/>
    <w:rsid w:val="00CD3D56"/>
    <w:rsid w:val="00CE0D5C"/>
    <w:rsid w:val="00CE23E5"/>
    <w:rsid w:val="00CE2F35"/>
    <w:rsid w:val="00CE36B9"/>
    <w:rsid w:val="00CE6FB6"/>
    <w:rsid w:val="00CF060E"/>
    <w:rsid w:val="00CF121B"/>
    <w:rsid w:val="00CF174A"/>
    <w:rsid w:val="00CF2734"/>
    <w:rsid w:val="00CF3466"/>
    <w:rsid w:val="00CF34AD"/>
    <w:rsid w:val="00CF5A33"/>
    <w:rsid w:val="00CF77F8"/>
    <w:rsid w:val="00D01643"/>
    <w:rsid w:val="00D03D4D"/>
    <w:rsid w:val="00D04079"/>
    <w:rsid w:val="00D069EB"/>
    <w:rsid w:val="00D12C81"/>
    <w:rsid w:val="00D14960"/>
    <w:rsid w:val="00D15634"/>
    <w:rsid w:val="00D22BD4"/>
    <w:rsid w:val="00D269BE"/>
    <w:rsid w:val="00D331F3"/>
    <w:rsid w:val="00D40FB0"/>
    <w:rsid w:val="00D44032"/>
    <w:rsid w:val="00D45447"/>
    <w:rsid w:val="00D5192C"/>
    <w:rsid w:val="00D55C24"/>
    <w:rsid w:val="00D57798"/>
    <w:rsid w:val="00D629D3"/>
    <w:rsid w:val="00D66D9E"/>
    <w:rsid w:val="00D725D9"/>
    <w:rsid w:val="00D86B62"/>
    <w:rsid w:val="00D948C0"/>
    <w:rsid w:val="00D94E9D"/>
    <w:rsid w:val="00D96206"/>
    <w:rsid w:val="00D96454"/>
    <w:rsid w:val="00D96C12"/>
    <w:rsid w:val="00D96EE1"/>
    <w:rsid w:val="00D97625"/>
    <w:rsid w:val="00DA1B46"/>
    <w:rsid w:val="00DA5437"/>
    <w:rsid w:val="00DA721D"/>
    <w:rsid w:val="00DA72E7"/>
    <w:rsid w:val="00DA7538"/>
    <w:rsid w:val="00DA768F"/>
    <w:rsid w:val="00DB2201"/>
    <w:rsid w:val="00DB3BB9"/>
    <w:rsid w:val="00DC619D"/>
    <w:rsid w:val="00DC77B8"/>
    <w:rsid w:val="00DD0056"/>
    <w:rsid w:val="00DD1CE9"/>
    <w:rsid w:val="00DD529F"/>
    <w:rsid w:val="00DD58E0"/>
    <w:rsid w:val="00DD67F2"/>
    <w:rsid w:val="00DE480C"/>
    <w:rsid w:val="00DF364E"/>
    <w:rsid w:val="00E01ADE"/>
    <w:rsid w:val="00E03A49"/>
    <w:rsid w:val="00E03B37"/>
    <w:rsid w:val="00E03C5F"/>
    <w:rsid w:val="00E05B44"/>
    <w:rsid w:val="00E06830"/>
    <w:rsid w:val="00E10430"/>
    <w:rsid w:val="00E112A7"/>
    <w:rsid w:val="00E15CA7"/>
    <w:rsid w:val="00E17007"/>
    <w:rsid w:val="00E17CBC"/>
    <w:rsid w:val="00E24782"/>
    <w:rsid w:val="00E24AB8"/>
    <w:rsid w:val="00E26A20"/>
    <w:rsid w:val="00E31DC4"/>
    <w:rsid w:val="00E32DA1"/>
    <w:rsid w:val="00E41396"/>
    <w:rsid w:val="00E4160E"/>
    <w:rsid w:val="00E514E6"/>
    <w:rsid w:val="00E53977"/>
    <w:rsid w:val="00E5446A"/>
    <w:rsid w:val="00E559BA"/>
    <w:rsid w:val="00E60B6F"/>
    <w:rsid w:val="00E62DA4"/>
    <w:rsid w:val="00E654E6"/>
    <w:rsid w:val="00E65D15"/>
    <w:rsid w:val="00E81776"/>
    <w:rsid w:val="00E850D5"/>
    <w:rsid w:val="00E8574B"/>
    <w:rsid w:val="00E871A4"/>
    <w:rsid w:val="00E913D5"/>
    <w:rsid w:val="00E94866"/>
    <w:rsid w:val="00EA7387"/>
    <w:rsid w:val="00EA7BF4"/>
    <w:rsid w:val="00EB0757"/>
    <w:rsid w:val="00EB44F8"/>
    <w:rsid w:val="00EB6C56"/>
    <w:rsid w:val="00EC1BA8"/>
    <w:rsid w:val="00EC25D4"/>
    <w:rsid w:val="00EC4157"/>
    <w:rsid w:val="00EC7A1A"/>
    <w:rsid w:val="00EC7AF9"/>
    <w:rsid w:val="00ED08E3"/>
    <w:rsid w:val="00ED55CE"/>
    <w:rsid w:val="00ED6DD4"/>
    <w:rsid w:val="00ED720F"/>
    <w:rsid w:val="00ED7911"/>
    <w:rsid w:val="00EE323B"/>
    <w:rsid w:val="00EE74F6"/>
    <w:rsid w:val="00EF4EEE"/>
    <w:rsid w:val="00F0760C"/>
    <w:rsid w:val="00F12B4A"/>
    <w:rsid w:val="00F1433A"/>
    <w:rsid w:val="00F144F7"/>
    <w:rsid w:val="00F17110"/>
    <w:rsid w:val="00F30A8C"/>
    <w:rsid w:val="00F358FB"/>
    <w:rsid w:val="00F46622"/>
    <w:rsid w:val="00F50A08"/>
    <w:rsid w:val="00F57A6A"/>
    <w:rsid w:val="00F60550"/>
    <w:rsid w:val="00F605EF"/>
    <w:rsid w:val="00F62496"/>
    <w:rsid w:val="00F633AE"/>
    <w:rsid w:val="00F66377"/>
    <w:rsid w:val="00F667A2"/>
    <w:rsid w:val="00F719C3"/>
    <w:rsid w:val="00F719F6"/>
    <w:rsid w:val="00F7356B"/>
    <w:rsid w:val="00F81BBE"/>
    <w:rsid w:val="00F84DB8"/>
    <w:rsid w:val="00F87E40"/>
    <w:rsid w:val="00F90366"/>
    <w:rsid w:val="00F96723"/>
    <w:rsid w:val="00FA1776"/>
    <w:rsid w:val="00FA7513"/>
    <w:rsid w:val="00FB0BE1"/>
    <w:rsid w:val="00FB4B6E"/>
    <w:rsid w:val="00FB6C9C"/>
    <w:rsid w:val="00FB6F77"/>
    <w:rsid w:val="00FC3C64"/>
    <w:rsid w:val="00FC532C"/>
    <w:rsid w:val="00FC552B"/>
    <w:rsid w:val="00FD1231"/>
    <w:rsid w:val="00FD1CC2"/>
    <w:rsid w:val="00FD3A15"/>
    <w:rsid w:val="00FD460D"/>
    <w:rsid w:val="00FE2CFD"/>
    <w:rsid w:val="00FE65EC"/>
    <w:rsid w:val="00FE7136"/>
    <w:rsid w:val="00FF19DF"/>
    <w:rsid w:val="00FF4740"/>
    <w:rsid w:val="1AF29899"/>
    <w:rsid w:val="25EB4F32"/>
    <w:rsid w:val="29F4C42A"/>
    <w:rsid w:val="2EF6BC6F"/>
    <w:rsid w:val="4B4994DC"/>
    <w:rsid w:val="4BB248A8"/>
    <w:rsid w:val="53BCDA57"/>
    <w:rsid w:val="567B3FAF"/>
    <w:rsid w:val="59D35FBF"/>
    <w:rsid w:val="5C676F52"/>
    <w:rsid w:val="66C51607"/>
    <w:rsid w:val="6BFA71CE"/>
    <w:rsid w:val="7D430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9ADE5D"/>
  <w15:docId w15:val="{6F8D60E0-755F-4FE4-98D6-75BE47E57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33CE"/>
    <w:rPr>
      <w:sz w:val="24"/>
      <w:szCs w:val="24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833C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C833CE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C833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">
    <w:name w:val="Para"/>
    <w:basedOn w:val="Normal"/>
    <w:rsid w:val="00C833CE"/>
    <w:pPr>
      <w:ind w:left="1296" w:hanging="432"/>
      <w:jc w:val="both"/>
    </w:pPr>
    <w:rPr>
      <w:sz w:val="22"/>
      <w:szCs w:val="20"/>
      <w:lang w:eastAsia="en-US"/>
    </w:rPr>
  </w:style>
  <w:style w:type="character" w:styleId="PageNumber">
    <w:name w:val="page number"/>
    <w:basedOn w:val="DefaultParagraphFont"/>
    <w:rsid w:val="0074227F"/>
  </w:style>
  <w:style w:type="paragraph" w:styleId="BalloonText">
    <w:name w:val="Balloon Text"/>
    <w:basedOn w:val="Normal"/>
    <w:semiHidden/>
    <w:rsid w:val="00CE36B9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rsid w:val="00CC5F05"/>
    <w:rPr>
      <w:sz w:val="24"/>
      <w:szCs w:val="24"/>
      <w:lang w:eastAsia="ru-RU"/>
    </w:rPr>
  </w:style>
  <w:style w:type="paragraph" w:styleId="NoSpacing">
    <w:name w:val="No Spacing"/>
    <w:uiPriority w:val="1"/>
    <w:qFormat/>
    <w:rsid w:val="00DD1CE9"/>
    <w:rPr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58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bbf09e-acb7-42f0-920e-bfe01af7f459" xsi:nil="true"/>
    <lcf76f155ced4ddcb4097134ff3c332f xmlns="4b4d97bd-e347-4586-b700-c1de9dad83d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DD4BE5E8C0574DAF4751D834C73124" ma:contentTypeVersion="16" ma:contentTypeDescription="Create a new document." ma:contentTypeScope="" ma:versionID="ce10c47dd6696d47d12004d1682c4eb2">
  <xsd:schema xmlns:xsd="http://www.w3.org/2001/XMLSchema" xmlns:xs="http://www.w3.org/2001/XMLSchema" xmlns:p="http://schemas.microsoft.com/office/2006/metadata/properties" xmlns:ns2="4b4d97bd-e347-4586-b700-c1de9dad83d2" xmlns:ns3="b7bbf09e-acb7-42f0-920e-bfe01af7f459" targetNamespace="http://schemas.microsoft.com/office/2006/metadata/properties" ma:root="true" ma:fieldsID="882ab48fdb11588c9c362978a003732b" ns2:_="" ns3:_="">
    <xsd:import namespace="4b4d97bd-e347-4586-b700-c1de9dad83d2"/>
    <xsd:import namespace="b7bbf09e-acb7-42f0-920e-bfe01af7f4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d97bd-e347-4586-b700-c1de9dad8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22c6fdd-83f2-44c5-ba68-41ca8e149b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bbf09e-acb7-42f0-920e-bfe01af7f45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9839e25-a54b-4b44-95f8-d01331d13633}" ma:internalName="TaxCatchAll" ma:showField="CatchAllData" ma:web="b7bbf09e-acb7-42f0-920e-bfe01af7f4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505568-D37C-46A1-840B-FEE8DE31DE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81AE40-84D3-4262-9FD1-DE2C1BE2412A}">
  <ds:schemaRefs>
    <ds:schemaRef ds:uri="http://schemas.microsoft.com/office/2006/metadata/properties"/>
    <ds:schemaRef ds:uri="http://schemas.microsoft.com/office/infopath/2007/PartnerControls"/>
    <ds:schemaRef ds:uri="b7bbf09e-acb7-42f0-920e-bfe01af7f459"/>
    <ds:schemaRef ds:uri="4b4d97bd-e347-4586-b700-c1de9dad83d2"/>
  </ds:schemaRefs>
</ds:datastoreItem>
</file>

<file path=customXml/itemProps3.xml><?xml version="1.0" encoding="utf-8"?>
<ds:datastoreItem xmlns:ds="http://schemas.openxmlformats.org/officeDocument/2006/customXml" ds:itemID="{F2CDF39A-0812-4BBF-BDD6-041BFAF724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d97bd-e347-4586-b700-c1de9dad83d2"/>
    <ds:schemaRef ds:uri="b7bbf09e-acb7-42f0-920e-bfe01af7f4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1C8684-59F4-4380-A5AF-3B9AB3127A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9</Words>
  <Characters>1990</Characters>
  <Application>Microsoft Office Word</Application>
  <DocSecurity>0</DocSecurity>
  <Lines>16</Lines>
  <Paragraphs>4</Paragraphs>
  <ScaleCrop>false</ScaleCrop>
  <Company>St Christopher &amp; Nevis International Ship Registry</Company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3 –Documentation to be submitted for Permanent Registration</dc:title>
  <dc:subject/>
  <dc:creator>Nigel E Smith</dc:creator>
  <cp:keywords/>
  <dc:description/>
  <cp:lastModifiedBy>Khalidda Ibrahim</cp:lastModifiedBy>
  <cp:revision>2</cp:revision>
  <cp:lastPrinted>2020-03-21T00:51:00Z</cp:lastPrinted>
  <dcterms:created xsi:type="dcterms:W3CDTF">2023-05-25T12:32:00Z</dcterms:created>
  <dcterms:modified xsi:type="dcterms:W3CDTF">2023-05-25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DD4BE5E8C0574DAF4751D834C73124</vt:lpwstr>
  </property>
  <property fmtid="{D5CDD505-2E9C-101B-9397-08002B2CF9AE}" pid="3" name="Order">
    <vt:r8>151400</vt:r8>
  </property>
  <property fmtid="{D5CDD505-2E9C-101B-9397-08002B2CF9AE}" pid="4" name="MediaServiceImageTags">
    <vt:lpwstr/>
  </property>
</Properties>
</file>